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78C3B4" w14:textId="77777777" w:rsidR="00A15C08" w:rsidRPr="008B19FB" w:rsidRDefault="00A15C08" w:rsidP="004B0103">
      <w:pPr>
        <w:spacing w:after="120" w:line="360" w:lineRule="auto"/>
        <w:jc w:val="both"/>
        <w:rPr>
          <w:rFonts w:asciiTheme="minorBidi" w:hAnsiTheme="minorBidi" w:cstheme="minorBidi" w:hint="cs"/>
          <w:rtl/>
        </w:rPr>
      </w:pPr>
    </w:p>
    <w:p w14:paraId="3CF88152" w14:textId="77777777" w:rsidR="00D12991" w:rsidRPr="008B19FB" w:rsidRDefault="00772227" w:rsidP="004B0103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 xml:space="preserve"> </w:t>
      </w:r>
    </w:p>
    <w:p w14:paraId="6C4D456D" w14:textId="77777777" w:rsidR="008B19FB" w:rsidRPr="008B19FB" w:rsidRDefault="007C489B" w:rsidP="007C489B">
      <w:pPr>
        <w:spacing w:after="120"/>
        <w:jc w:val="right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 xml:space="preserve">  </w:t>
      </w:r>
    </w:p>
    <w:p w14:paraId="5A9B4B6E" w14:textId="77777777" w:rsidR="008B19FB" w:rsidRPr="008B19FB" w:rsidRDefault="008B19FB" w:rsidP="00E17936">
      <w:pPr>
        <w:jc w:val="right"/>
        <w:rPr>
          <w:rFonts w:asciiTheme="minorBidi" w:hAnsiTheme="minorBidi" w:cstheme="minorBidi"/>
          <w:rtl/>
        </w:rPr>
      </w:pPr>
    </w:p>
    <w:p w14:paraId="0F430446" w14:textId="77777777" w:rsidR="00E17936" w:rsidRDefault="008B19FB" w:rsidP="00E17936">
      <w:pPr>
        <w:jc w:val="right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 xml:space="preserve">‏   </w:t>
      </w:r>
      <w:r w:rsidRPr="008B19FB">
        <w:rPr>
          <w:rFonts w:asciiTheme="minorBidi" w:hAnsiTheme="minorBidi" w:cstheme="minorBidi"/>
          <w:rtl/>
        </w:rPr>
        <w:tab/>
      </w:r>
      <w:r w:rsidRPr="008B19FB">
        <w:rPr>
          <w:rFonts w:asciiTheme="minorBidi" w:hAnsiTheme="minorBidi" w:cstheme="minorBidi"/>
          <w:rtl/>
        </w:rPr>
        <w:tab/>
      </w:r>
      <w:r w:rsidRPr="008B19FB">
        <w:rPr>
          <w:rFonts w:asciiTheme="minorBidi" w:hAnsiTheme="minorBidi" w:cstheme="minorBidi"/>
          <w:rtl/>
        </w:rPr>
        <w:tab/>
      </w:r>
      <w:r w:rsidRPr="008B19FB">
        <w:rPr>
          <w:rFonts w:asciiTheme="minorBidi" w:hAnsiTheme="minorBidi" w:cstheme="minorBidi"/>
          <w:rtl/>
        </w:rPr>
        <w:tab/>
      </w:r>
      <w:r w:rsidRPr="008B19FB">
        <w:rPr>
          <w:rFonts w:asciiTheme="minorBidi" w:hAnsiTheme="minorBidi" w:cstheme="minorBidi"/>
          <w:rtl/>
        </w:rPr>
        <w:tab/>
      </w:r>
      <w:r w:rsidRPr="008B19FB">
        <w:rPr>
          <w:rFonts w:asciiTheme="minorBidi" w:hAnsiTheme="minorBidi" w:cstheme="minorBidi"/>
          <w:rtl/>
        </w:rPr>
        <w:tab/>
      </w:r>
      <w:r w:rsidRPr="008B19FB">
        <w:rPr>
          <w:rFonts w:asciiTheme="minorBidi" w:hAnsiTheme="minorBidi" w:cstheme="minorBidi"/>
          <w:rtl/>
        </w:rPr>
        <w:tab/>
      </w:r>
      <w:r w:rsidR="00E17936">
        <w:rPr>
          <w:rFonts w:asciiTheme="minorBidi" w:hAnsiTheme="minorBidi" w:cstheme="minorBidi"/>
          <w:rtl/>
        </w:rPr>
        <w:t>‏14 פברואר 2021</w:t>
      </w:r>
    </w:p>
    <w:p w14:paraId="13644243" w14:textId="77777777" w:rsidR="00E17936" w:rsidRDefault="00E17936" w:rsidP="00E17936">
      <w:pPr>
        <w:spacing w:line="360" w:lineRule="auto"/>
        <w:jc w:val="right"/>
        <w:rPr>
          <w:rFonts w:asciiTheme="minorBidi" w:hAnsiTheme="minorBidi" w:cstheme="minorBidi"/>
          <w:b/>
          <w:bCs/>
          <w:sz w:val="36"/>
          <w:szCs w:val="36"/>
          <w:rtl/>
        </w:rPr>
      </w:pPr>
      <w:r>
        <w:rPr>
          <w:rFonts w:asciiTheme="minorBidi" w:hAnsiTheme="minorBidi" w:cstheme="minorBidi"/>
          <w:rtl/>
        </w:rPr>
        <w:t>‏ב' אדר תשפ"א</w:t>
      </w:r>
    </w:p>
    <w:p w14:paraId="55E4980A" w14:textId="07BC9CCC" w:rsidR="00577BF0" w:rsidRPr="008B19FB" w:rsidRDefault="00E60BD7" w:rsidP="00FF09E2">
      <w:pPr>
        <w:spacing w:after="120" w:line="360" w:lineRule="auto"/>
        <w:jc w:val="center"/>
        <w:rPr>
          <w:rFonts w:asciiTheme="minorBidi" w:hAnsiTheme="minorBidi" w:cstheme="minorBidi"/>
          <w:b/>
          <w:bCs/>
          <w:sz w:val="36"/>
          <w:szCs w:val="36"/>
          <w:rtl/>
        </w:rPr>
      </w:pPr>
      <w:r>
        <w:rPr>
          <w:rFonts w:asciiTheme="minorBidi" w:hAnsiTheme="minorBidi" w:cstheme="minorBidi" w:hint="cs"/>
          <w:b/>
          <w:bCs/>
          <w:sz w:val="36"/>
          <w:szCs w:val="36"/>
          <w:rtl/>
        </w:rPr>
        <w:t xml:space="preserve">מסמך </w:t>
      </w:r>
      <w:r w:rsidR="00577BF0" w:rsidRPr="008B19FB">
        <w:rPr>
          <w:rFonts w:asciiTheme="minorBidi" w:hAnsiTheme="minorBidi" w:cstheme="minorBidi"/>
          <w:b/>
          <w:bCs/>
          <w:sz w:val="36"/>
          <w:szCs w:val="36"/>
          <w:rtl/>
        </w:rPr>
        <w:t xml:space="preserve">תיעוד </w:t>
      </w:r>
      <w:r w:rsidR="00D35DAE" w:rsidRPr="008B19FB">
        <w:rPr>
          <w:rFonts w:asciiTheme="minorBidi" w:hAnsiTheme="minorBidi" w:cstheme="minorBidi"/>
          <w:b/>
          <w:bCs/>
          <w:sz w:val="36"/>
          <w:szCs w:val="36"/>
          <w:rtl/>
        </w:rPr>
        <w:t>ה</w:t>
      </w:r>
      <w:r w:rsidR="00FF09E2" w:rsidRPr="008B19FB">
        <w:rPr>
          <w:rFonts w:asciiTheme="minorBidi" w:hAnsiTheme="minorBidi" w:cstheme="minorBidi"/>
          <w:b/>
          <w:bCs/>
          <w:sz w:val="36"/>
          <w:szCs w:val="36"/>
          <w:rtl/>
        </w:rPr>
        <w:t>עבודה והתוצרים</w:t>
      </w:r>
      <w:r w:rsidR="00D27851">
        <w:rPr>
          <w:rFonts w:asciiTheme="minorBidi" w:hAnsiTheme="minorBidi" w:cstheme="minorBidi" w:hint="cs"/>
          <w:b/>
          <w:bCs/>
          <w:sz w:val="36"/>
          <w:szCs w:val="36"/>
          <w:rtl/>
        </w:rPr>
        <w:t xml:space="preserve"> - </w:t>
      </w:r>
      <w:r>
        <w:rPr>
          <w:rFonts w:asciiTheme="minorBidi" w:hAnsiTheme="minorBidi" w:cstheme="minorBidi" w:hint="cs"/>
          <w:b/>
          <w:bCs/>
          <w:sz w:val="36"/>
          <w:szCs w:val="36"/>
          <w:rtl/>
        </w:rPr>
        <w:t xml:space="preserve">שלב ד' </w:t>
      </w:r>
    </w:p>
    <w:p w14:paraId="05B7687F" w14:textId="32FBAD84" w:rsidR="0084236B" w:rsidRPr="008B19FB" w:rsidRDefault="009943EF" w:rsidP="00076522">
      <w:pPr>
        <w:pStyle w:val="a3"/>
        <w:numPr>
          <w:ilvl w:val="0"/>
          <w:numId w:val="31"/>
        </w:num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 xml:space="preserve">עליכם למלא את כל הסעיפים </w:t>
      </w:r>
      <w:r w:rsidR="00FB74D1" w:rsidRPr="008B19FB">
        <w:rPr>
          <w:rFonts w:asciiTheme="minorBidi" w:hAnsiTheme="minorBidi" w:cstheme="minorBidi"/>
          <w:rtl/>
        </w:rPr>
        <w:t xml:space="preserve">בדפים </w:t>
      </w:r>
      <w:r w:rsidRPr="008B19FB">
        <w:rPr>
          <w:rFonts w:asciiTheme="minorBidi" w:hAnsiTheme="minorBidi" w:cstheme="minorBidi"/>
          <w:rtl/>
        </w:rPr>
        <w:t>הבאים</w:t>
      </w:r>
      <w:r w:rsidR="00847641" w:rsidRPr="008B19FB">
        <w:rPr>
          <w:rFonts w:asciiTheme="minorBidi" w:hAnsiTheme="minorBidi" w:cstheme="minorBidi"/>
          <w:rtl/>
        </w:rPr>
        <w:t xml:space="preserve">. </w:t>
      </w:r>
    </w:p>
    <w:p w14:paraId="3DA9AE65" w14:textId="652263A6" w:rsidR="00A62880" w:rsidRPr="008B19FB" w:rsidRDefault="00A62880" w:rsidP="00076522">
      <w:pPr>
        <w:pStyle w:val="a3"/>
        <w:numPr>
          <w:ilvl w:val="0"/>
          <w:numId w:val="31"/>
        </w:num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>הקפידו לציין ב</w:t>
      </w:r>
      <w:r w:rsidR="000D7202" w:rsidRPr="008B19FB">
        <w:rPr>
          <w:rFonts w:asciiTheme="minorBidi" w:hAnsiTheme="minorBidi" w:cstheme="minorBidi"/>
          <w:rtl/>
        </w:rPr>
        <w:t xml:space="preserve">ראש העמוד </w:t>
      </w:r>
      <w:r w:rsidRPr="008B19FB">
        <w:rPr>
          <w:rFonts w:asciiTheme="minorBidi" w:hAnsiTheme="minorBidi" w:cstheme="minorBidi"/>
          <w:rtl/>
        </w:rPr>
        <w:t>הבא את שם בית הספר והיישוב.</w:t>
      </w:r>
    </w:p>
    <w:p w14:paraId="05EC7E75" w14:textId="005C3297" w:rsidR="0084236B" w:rsidRPr="008B19FB" w:rsidRDefault="007776DD" w:rsidP="00076522">
      <w:pPr>
        <w:pStyle w:val="a3"/>
        <w:numPr>
          <w:ilvl w:val="0"/>
          <w:numId w:val="31"/>
        </w:numPr>
        <w:spacing w:after="120" w:line="360" w:lineRule="auto"/>
        <w:jc w:val="both"/>
        <w:rPr>
          <w:rFonts w:asciiTheme="minorBidi" w:hAnsiTheme="minorBidi" w:cstheme="minorBidi"/>
          <w:b/>
          <w:bCs/>
          <w:rtl/>
        </w:rPr>
      </w:pPr>
      <w:r w:rsidRPr="008B19FB">
        <w:rPr>
          <w:rFonts w:asciiTheme="minorBidi" w:hAnsiTheme="minorBidi" w:cstheme="minorBidi"/>
          <w:shd w:val="clear" w:color="auto" w:fill="FFFFFF"/>
          <w:rtl/>
        </w:rPr>
        <w:t xml:space="preserve">השאירו את </w:t>
      </w:r>
      <w:r w:rsidRPr="008B19FB">
        <w:rPr>
          <w:rFonts w:asciiTheme="minorBidi" w:hAnsiTheme="minorBidi" w:cstheme="minorBidi"/>
          <w:b/>
          <w:bCs/>
          <w:shd w:val="clear" w:color="auto" w:fill="FFFFFF"/>
          <w:rtl/>
        </w:rPr>
        <w:t>הכותרות</w:t>
      </w:r>
      <w:r w:rsidR="0075573F" w:rsidRPr="008B19FB">
        <w:rPr>
          <w:rFonts w:asciiTheme="minorBidi" w:hAnsiTheme="minorBidi" w:cstheme="minorBidi"/>
          <w:b/>
          <w:bCs/>
          <w:shd w:val="clear" w:color="auto" w:fill="FFFFFF"/>
          <w:rtl/>
        </w:rPr>
        <w:t>, המשימות</w:t>
      </w:r>
      <w:r w:rsidRPr="008B19FB">
        <w:rPr>
          <w:rFonts w:asciiTheme="minorBidi" w:hAnsiTheme="minorBidi" w:cstheme="minorBidi"/>
          <w:b/>
          <w:bCs/>
          <w:shd w:val="clear" w:color="auto" w:fill="FFFFFF"/>
          <w:rtl/>
        </w:rPr>
        <w:t xml:space="preserve"> והשאלות שבמסמך </w:t>
      </w:r>
      <w:r w:rsidR="009C11A9">
        <w:rPr>
          <w:rFonts w:asciiTheme="minorBidi" w:hAnsiTheme="minorBidi" w:cstheme="minorBidi" w:hint="cs"/>
          <w:b/>
          <w:bCs/>
          <w:shd w:val="clear" w:color="auto" w:fill="FFFFFF"/>
          <w:rtl/>
        </w:rPr>
        <w:t>זה</w:t>
      </w:r>
      <w:r w:rsidRPr="008B19FB">
        <w:rPr>
          <w:rFonts w:asciiTheme="minorBidi" w:hAnsiTheme="minorBidi" w:cstheme="minorBidi"/>
          <w:b/>
          <w:bCs/>
          <w:shd w:val="clear" w:color="auto" w:fill="FFFFFF"/>
          <w:rtl/>
        </w:rPr>
        <w:t xml:space="preserve"> בגופן מודגש</w:t>
      </w:r>
      <w:r w:rsidR="000D7202" w:rsidRPr="008B19FB">
        <w:rPr>
          <w:rFonts w:asciiTheme="minorBidi" w:hAnsiTheme="minorBidi" w:cstheme="minorBidi"/>
          <w:b/>
          <w:bCs/>
          <w:shd w:val="clear" w:color="auto" w:fill="FFFFFF"/>
          <w:rtl/>
        </w:rPr>
        <w:t xml:space="preserve"> </w:t>
      </w:r>
      <w:r w:rsidRPr="008B19FB">
        <w:rPr>
          <w:rFonts w:asciiTheme="minorBidi" w:hAnsiTheme="minorBidi" w:cstheme="minorBidi"/>
          <w:shd w:val="clear" w:color="auto" w:fill="FFFFFF"/>
          <w:rtl/>
        </w:rPr>
        <w:t>ומלאו את התוכן שלכם</w:t>
      </w:r>
      <w:r w:rsidR="009C11A9">
        <w:rPr>
          <w:rFonts w:asciiTheme="minorBidi" w:hAnsiTheme="minorBidi" w:cstheme="minorBidi" w:hint="cs"/>
          <w:shd w:val="clear" w:color="auto" w:fill="FFFFFF"/>
          <w:rtl/>
        </w:rPr>
        <w:t xml:space="preserve"> בסעיפיו השונים</w:t>
      </w:r>
      <w:r w:rsidRPr="008B19FB">
        <w:rPr>
          <w:rFonts w:asciiTheme="minorBidi" w:hAnsiTheme="minorBidi" w:cstheme="minorBidi"/>
          <w:b/>
          <w:bCs/>
          <w:shd w:val="clear" w:color="auto" w:fill="FFFFFF"/>
          <w:rtl/>
        </w:rPr>
        <w:t xml:space="preserve"> </w:t>
      </w:r>
      <w:r w:rsidRPr="008B19FB">
        <w:rPr>
          <w:rFonts w:asciiTheme="minorBidi" w:hAnsiTheme="minorBidi" w:cstheme="minorBidi"/>
          <w:shd w:val="clear" w:color="auto" w:fill="FFFFFF"/>
          <w:rtl/>
        </w:rPr>
        <w:t>בגופן רגיל</w:t>
      </w:r>
      <w:r w:rsidR="0084236B" w:rsidRPr="008B19FB">
        <w:rPr>
          <w:rFonts w:asciiTheme="minorBidi" w:hAnsiTheme="minorBidi" w:cstheme="minorBidi"/>
          <w:shd w:val="clear" w:color="auto" w:fill="FFFFFF"/>
          <w:rtl/>
        </w:rPr>
        <w:t>.</w:t>
      </w:r>
      <w:r w:rsidR="0084236B" w:rsidRPr="008B19FB">
        <w:rPr>
          <w:rFonts w:asciiTheme="minorBidi" w:hAnsiTheme="minorBidi" w:cstheme="minorBidi"/>
          <w:b/>
          <w:bCs/>
          <w:shd w:val="clear" w:color="auto" w:fill="FFFFFF"/>
        </w:rPr>
        <w:t xml:space="preserve"> </w:t>
      </w:r>
    </w:p>
    <w:p w14:paraId="31942EB6" w14:textId="2299AF7F" w:rsidR="009778BA" w:rsidRPr="008B19FB" w:rsidRDefault="009778BA" w:rsidP="0084236B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הקפידו על כתיבה ברורה </w:t>
      </w:r>
      <w:r w:rsidR="009943EF" w:rsidRPr="008B19FB">
        <w:rPr>
          <w:rFonts w:asciiTheme="minorBidi" w:hAnsiTheme="minorBidi" w:cstheme="minorBidi"/>
          <w:b/>
          <w:bCs/>
          <w:rtl/>
        </w:rPr>
        <w:t>ותמציתית</w:t>
      </w:r>
      <w:r w:rsidR="00AB00CF" w:rsidRPr="008B19FB">
        <w:rPr>
          <w:rFonts w:asciiTheme="minorBidi" w:hAnsiTheme="minorBidi" w:cstheme="minorBidi"/>
          <w:b/>
          <w:bCs/>
          <w:rtl/>
        </w:rPr>
        <w:t>, כדי לעזור לצוות השיפוט לראות את העיקר ולא להיות מוסחים על ידי ה</w:t>
      </w:r>
      <w:r w:rsidR="00E61A0C" w:rsidRPr="008B19FB">
        <w:rPr>
          <w:rFonts w:asciiTheme="minorBidi" w:hAnsiTheme="minorBidi" w:cstheme="minorBidi"/>
          <w:b/>
          <w:bCs/>
          <w:rtl/>
        </w:rPr>
        <w:t>ט</w:t>
      </w:r>
      <w:r w:rsidR="00AB00CF" w:rsidRPr="008B19FB">
        <w:rPr>
          <w:rFonts w:asciiTheme="minorBidi" w:hAnsiTheme="minorBidi" w:cstheme="minorBidi"/>
          <w:b/>
          <w:bCs/>
          <w:rtl/>
        </w:rPr>
        <w:t>פל</w:t>
      </w:r>
      <w:r w:rsidR="00AB00CF" w:rsidRPr="008B19FB">
        <w:rPr>
          <w:rFonts w:asciiTheme="minorBidi" w:hAnsiTheme="minorBidi" w:cstheme="minorBidi"/>
          <w:rtl/>
        </w:rPr>
        <w:t>.</w:t>
      </w:r>
    </w:p>
    <w:p w14:paraId="6D27236D" w14:textId="77777777" w:rsidR="0084236B" w:rsidRPr="008B19FB" w:rsidRDefault="0084236B" w:rsidP="00E61A0C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 xml:space="preserve">שמרו את הקובץ בשם: "בית ספר... יישוב... תיעוד שלב ד" והעלו אותו לתיקייה שהוקצתה לכם ב- </w:t>
      </w:r>
      <w:r w:rsidRPr="008B19FB">
        <w:rPr>
          <w:rFonts w:asciiTheme="minorBidi" w:hAnsiTheme="minorBidi" w:cstheme="minorBidi"/>
        </w:rPr>
        <w:t>Google Drive</w:t>
      </w:r>
      <w:r w:rsidRPr="008B19FB">
        <w:rPr>
          <w:rFonts w:asciiTheme="minorBidi" w:hAnsiTheme="minorBidi" w:cstheme="minorBidi"/>
          <w:rtl/>
        </w:rPr>
        <w:t xml:space="preserve">. </w:t>
      </w:r>
    </w:p>
    <w:p w14:paraId="5039F305" w14:textId="69D7F46E" w:rsidR="0084236B" w:rsidRPr="008B19FB" w:rsidRDefault="00386374" w:rsidP="00E17936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>הקבצים שתעלו ל-</w:t>
      </w:r>
      <w:r w:rsidR="00030A91" w:rsidRPr="008B19FB">
        <w:rPr>
          <w:rFonts w:asciiTheme="minorBidi" w:hAnsiTheme="minorBidi" w:cstheme="minorBidi"/>
          <w:rtl/>
        </w:rPr>
        <w:t xml:space="preserve"> </w:t>
      </w:r>
      <w:r w:rsidRPr="008B19FB">
        <w:rPr>
          <w:rFonts w:asciiTheme="minorBidi" w:hAnsiTheme="minorBidi" w:cstheme="minorBidi"/>
        </w:rPr>
        <w:t>Google Drive</w:t>
      </w:r>
      <w:r w:rsidRPr="008B19FB">
        <w:rPr>
          <w:rFonts w:asciiTheme="minorBidi" w:hAnsiTheme="minorBidi" w:cstheme="minorBidi"/>
          <w:rtl/>
        </w:rPr>
        <w:t xml:space="preserve"> נמצאים בבעלותכם</w:t>
      </w:r>
      <w:r w:rsidR="0084236B" w:rsidRPr="008B19FB">
        <w:rPr>
          <w:rFonts w:asciiTheme="minorBidi" w:hAnsiTheme="minorBidi" w:cstheme="minorBidi"/>
          <w:rtl/>
        </w:rPr>
        <w:t xml:space="preserve">. </w:t>
      </w:r>
      <w:r w:rsidRPr="008B19FB">
        <w:rPr>
          <w:rFonts w:asciiTheme="minorBidi" w:hAnsiTheme="minorBidi" w:cstheme="minorBidi"/>
          <w:rtl/>
        </w:rPr>
        <w:t xml:space="preserve">אם תמחקו אותם לפני ביצוע השיפוט הם ייעלמו גם מהתיקייה שלנו, ולא נוכל </w:t>
      </w:r>
      <w:r w:rsidR="00A055D4" w:rsidRPr="008B19FB">
        <w:rPr>
          <w:rFonts w:asciiTheme="minorBidi" w:hAnsiTheme="minorBidi" w:cstheme="minorBidi"/>
          <w:rtl/>
        </w:rPr>
        <w:t>לבדוק אותם</w:t>
      </w:r>
      <w:r w:rsidRPr="008B19FB">
        <w:rPr>
          <w:rFonts w:asciiTheme="minorBidi" w:hAnsiTheme="minorBidi" w:cstheme="minorBidi"/>
          <w:rtl/>
        </w:rPr>
        <w:t xml:space="preserve">. </w:t>
      </w:r>
    </w:p>
    <w:p w14:paraId="73707DEA" w14:textId="53A206AB" w:rsidR="002A0861" w:rsidRPr="008B19FB" w:rsidRDefault="00386374" w:rsidP="00355C26">
      <w:pPr>
        <w:spacing w:after="120" w:line="360" w:lineRule="auto"/>
        <w:jc w:val="both"/>
        <w:rPr>
          <w:rFonts w:asciiTheme="minorBidi" w:hAnsiTheme="minorBidi" w:cstheme="minorBidi"/>
        </w:rPr>
      </w:pPr>
      <w:r w:rsidRPr="008B19FB">
        <w:rPr>
          <w:rFonts w:asciiTheme="minorBidi" w:hAnsiTheme="minorBidi" w:cstheme="minorBidi"/>
          <w:rtl/>
        </w:rPr>
        <w:t xml:space="preserve">לפיכך, אין למחוק </w:t>
      </w:r>
      <w:r w:rsidR="00E61A0C" w:rsidRPr="008B19FB">
        <w:rPr>
          <w:rFonts w:asciiTheme="minorBidi" w:hAnsiTheme="minorBidi" w:cstheme="minorBidi"/>
          <w:rtl/>
        </w:rPr>
        <w:t>ולבצע שינויים ב</w:t>
      </w:r>
      <w:r w:rsidRPr="008B19FB">
        <w:rPr>
          <w:rFonts w:asciiTheme="minorBidi" w:hAnsiTheme="minorBidi" w:cstheme="minorBidi"/>
          <w:rtl/>
        </w:rPr>
        <w:t>קבצים שהועלו לפני ש</w:t>
      </w:r>
      <w:r w:rsidR="0084236B" w:rsidRPr="008B19FB">
        <w:rPr>
          <w:rFonts w:asciiTheme="minorBidi" w:hAnsiTheme="minorBidi" w:cstheme="minorBidi"/>
          <w:rtl/>
        </w:rPr>
        <w:t xml:space="preserve">נבחן את תוצריכם </w:t>
      </w:r>
      <w:r w:rsidR="00A055D4" w:rsidRPr="008B19FB">
        <w:rPr>
          <w:rFonts w:asciiTheme="minorBidi" w:hAnsiTheme="minorBidi" w:cstheme="minorBidi"/>
          <w:rtl/>
        </w:rPr>
        <w:t>ו</w:t>
      </w:r>
      <w:r w:rsidRPr="008B19FB">
        <w:rPr>
          <w:rFonts w:asciiTheme="minorBidi" w:hAnsiTheme="minorBidi" w:cstheme="minorBidi"/>
          <w:rtl/>
        </w:rPr>
        <w:t xml:space="preserve">תקבלו תשובה סופית . </w:t>
      </w:r>
      <w:r w:rsidR="004D0C2A" w:rsidRPr="008B19FB">
        <w:rPr>
          <w:rFonts w:asciiTheme="minorBidi" w:hAnsiTheme="minorBidi" w:cstheme="minorBidi"/>
          <w:rtl/>
        </w:rPr>
        <w:t>1</w:t>
      </w:r>
      <w:r w:rsidR="002A0861" w:rsidRPr="008B19FB">
        <w:rPr>
          <w:rFonts w:asciiTheme="minorBidi" w:hAnsiTheme="minorBidi" w:cstheme="minorBidi"/>
          <w:rtl/>
        </w:rPr>
        <w:t>0 הקבוצות אשר יזכו במ</w:t>
      </w:r>
      <w:r w:rsidR="00A055D4" w:rsidRPr="008B19FB">
        <w:rPr>
          <w:rFonts w:asciiTheme="minorBidi" w:hAnsiTheme="minorBidi" w:cstheme="minorBidi"/>
          <w:rtl/>
        </w:rPr>
        <w:t>י</w:t>
      </w:r>
      <w:r w:rsidR="002A0861" w:rsidRPr="008B19FB">
        <w:rPr>
          <w:rFonts w:asciiTheme="minorBidi" w:hAnsiTheme="minorBidi" w:cstheme="minorBidi"/>
          <w:rtl/>
        </w:rPr>
        <w:t xml:space="preserve">רב הנקודות בשלב זה יעלו לשלב </w:t>
      </w:r>
      <w:r w:rsidR="004D0C2A" w:rsidRPr="008B19FB">
        <w:rPr>
          <w:rFonts w:asciiTheme="minorBidi" w:hAnsiTheme="minorBidi" w:cstheme="minorBidi"/>
          <w:rtl/>
        </w:rPr>
        <w:t>הגמר</w:t>
      </w:r>
      <w:r w:rsidR="002A0861" w:rsidRPr="008B19FB">
        <w:rPr>
          <w:rFonts w:asciiTheme="minorBidi" w:hAnsiTheme="minorBidi" w:cstheme="minorBidi"/>
          <w:rtl/>
        </w:rPr>
        <w:t xml:space="preserve">. </w:t>
      </w:r>
    </w:p>
    <w:p w14:paraId="3D9B5FE9" w14:textId="77777777" w:rsidR="003473FE" w:rsidRPr="008B19FB" w:rsidRDefault="003473FE" w:rsidP="002A0861">
      <w:pPr>
        <w:spacing w:after="120" w:line="360" w:lineRule="auto"/>
        <w:jc w:val="both"/>
        <w:rPr>
          <w:rFonts w:asciiTheme="minorBidi" w:hAnsiTheme="minorBidi" w:cstheme="minorBidi"/>
          <w:rtl/>
        </w:rPr>
      </w:pPr>
    </w:p>
    <w:p w14:paraId="0CBB48B0" w14:textId="77777777" w:rsidR="002A0861" w:rsidRPr="0045440D" w:rsidRDefault="00CE7DA7" w:rsidP="002A0861">
      <w:p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  <w:rtl/>
        </w:rPr>
      </w:pP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>הגשה</w:t>
      </w:r>
    </w:p>
    <w:p w14:paraId="07E02FA7" w14:textId="63767361" w:rsidR="002A0861" w:rsidRPr="0045440D" w:rsidRDefault="002A0861" w:rsidP="005C5AEB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45440D">
        <w:rPr>
          <w:rFonts w:asciiTheme="minorBidi" w:hAnsiTheme="minorBidi" w:cstheme="minorBidi"/>
          <w:rtl/>
        </w:rPr>
        <w:t xml:space="preserve">את </w:t>
      </w:r>
      <w:r w:rsidR="00BC5096" w:rsidRPr="0045440D">
        <w:rPr>
          <w:rFonts w:asciiTheme="minorBidi" w:hAnsiTheme="minorBidi" w:cstheme="minorBidi"/>
          <w:rtl/>
        </w:rPr>
        <w:t>מסמך התיעוד</w:t>
      </w:r>
      <w:r w:rsidRPr="0045440D">
        <w:rPr>
          <w:rFonts w:asciiTheme="minorBidi" w:hAnsiTheme="minorBidi" w:cstheme="minorBidi"/>
          <w:rtl/>
        </w:rPr>
        <w:t xml:space="preserve"> יש </w:t>
      </w:r>
      <w:r w:rsidR="00847641" w:rsidRPr="0045440D">
        <w:rPr>
          <w:rFonts w:asciiTheme="minorBidi" w:hAnsiTheme="minorBidi" w:cstheme="minorBidi"/>
          <w:rtl/>
        </w:rPr>
        <w:t>להעלות לתיקיית ה</w:t>
      </w:r>
      <w:r w:rsidR="00386374" w:rsidRPr="0045440D">
        <w:rPr>
          <w:rFonts w:asciiTheme="minorBidi" w:hAnsiTheme="minorBidi" w:cstheme="minorBidi"/>
          <w:rtl/>
        </w:rPr>
        <w:t>-</w:t>
      </w:r>
      <w:r w:rsidR="00386374" w:rsidRPr="0045440D">
        <w:rPr>
          <w:rFonts w:asciiTheme="minorBidi" w:hAnsiTheme="minorBidi" w:cstheme="minorBidi"/>
        </w:rPr>
        <w:t xml:space="preserve"> Google Drive</w:t>
      </w:r>
      <w:r w:rsidRPr="0045440D">
        <w:rPr>
          <w:rFonts w:asciiTheme="minorBidi" w:hAnsiTheme="minorBidi" w:cstheme="minorBidi"/>
        </w:rPr>
        <w:t xml:space="preserve"> </w:t>
      </w:r>
      <w:r w:rsidRPr="0045440D">
        <w:rPr>
          <w:rFonts w:asciiTheme="minorBidi" w:hAnsiTheme="minorBidi" w:cstheme="minorBidi"/>
          <w:rtl/>
        </w:rPr>
        <w:t xml:space="preserve">עד לתאריך </w:t>
      </w:r>
      <w:r w:rsidR="00977231" w:rsidRPr="0045440D">
        <w:rPr>
          <w:rFonts w:asciiTheme="minorBidi" w:hAnsiTheme="minorBidi" w:cstheme="minorBidi"/>
          <w:b/>
          <w:bCs/>
          <w:rtl/>
        </w:rPr>
        <w:t xml:space="preserve">5.4.2021 </w:t>
      </w:r>
      <w:r w:rsidRPr="0045440D">
        <w:rPr>
          <w:rFonts w:asciiTheme="minorBidi" w:hAnsiTheme="minorBidi" w:cstheme="minorBidi"/>
          <w:b/>
          <w:bCs/>
          <w:rtl/>
        </w:rPr>
        <w:t xml:space="preserve">בשעה 13:00. </w:t>
      </w:r>
    </w:p>
    <w:p w14:paraId="3E90D77C" w14:textId="77777777" w:rsidR="002A0861" w:rsidRPr="008B19FB" w:rsidRDefault="002A0861" w:rsidP="00386374">
      <w:pPr>
        <w:numPr>
          <w:ilvl w:val="1"/>
          <w:numId w:val="1"/>
        </w:numPr>
        <w:spacing w:after="120" w:line="360" w:lineRule="auto"/>
        <w:ind w:left="379" w:hanging="353"/>
        <w:jc w:val="both"/>
        <w:rPr>
          <w:rFonts w:asciiTheme="minorBidi" w:hAnsiTheme="minorBidi" w:cstheme="minorBidi"/>
        </w:rPr>
      </w:pPr>
      <w:r w:rsidRPr="008B19FB">
        <w:rPr>
          <w:rFonts w:asciiTheme="minorBidi" w:hAnsiTheme="minorBidi" w:cstheme="minorBidi"/>
          <w:rtl/>
        </w:rPr>
        <w:t xml:space="preserve">קבצים </w:t>
      </w:r>
      <w:r w:rsidR="00386374" w:rsidRPr="008B19FB">
        <w:rPr>
          <w:rFonts w:asciiTheme="minorBidi" w:hAnsiTheme="minorBidi" w:cstheme="minorBidi"/>
          <w:rtl/>
        </w:rPr>
        <w:t xml:space="preserve">שזמן העריכה האחרון שלהם יהיה </w:t>
      </w:r>
      <w:r w:rsidRPr="008B19FB">
        <w:rPr>
          <w:rFonts w:asciiTheme="minorBidi" w:hAnsiTheme="minorBidi" w:cstheme="minorBidi"/>
          <w:rtl/>
        </w:rPr>
        <w:t>לאחר מועד זה לא י</w:t>
      </w:r>
      <w:r w:rsidR="00355C26" w:rsidRPr="008B19FB">
        <w:rPr>
          <w:rFonts w:asciiTheme="minorBidi" w:hAnsiTheme="minorBidi" w:cstheme="minorBidi"/>
          <w:rtl/>
        </w:rPr>
        <w:t>י</w:t>
      </w:r>
      <w:r w:rsidRPr="008B19FB">
        <w:rPr>
          <w:rFonts w:asciiTheme="minorBidi" w:hAnsiTheme="minorBidi" w:cstheme="minorBidi"/>
          <w:rtl/>
        </w:rPr>
        <w:t xml:space="preserve">בדקו. </w:t>
      </w:r>
    </w:p>
    <w:p w14:paraId="168A04D7" w14:textId="4673E64B" w:rsidR="000B2198" w:rsidRDefault="002A0861" w:rsidP="00A055D4">
      <w:pPr>
        <w:numPr>
          <w:ilvl w:val="1"/>
          <w:numId w:val="1"/>
        </w:numPr>
        <w:spacing w:after="120" w:line="360" w:lineRule="auto"/>
        <w:ind w:left="379" w:hanging="353"/>
        <w:rPr>
          <w:rFonts w:asciiTheme="minorBidi" w:hAnsiTheme="minorBidi" w:cstheme="minorBidi"/>
        </w:rPr>
      </w:pPr>
      <w:r w:rsidRPr="008B19FB">
        <w:rPr>
          <w:rFonts w:asciiTheme="minorBidi" w:hAnsiTheme="minorBidi" w:cstheme="minorBidi"/>
          <w:rtl/>
        </w:rPr>
        <w:t xml:space="preserve">לכל שאלה, בעיה או צורך בהבהרה ניתן לפנות </w:t>
      </w:r>
      <w:r w:rsidR="009C11A9">
        <w:rPr>
          <w:rFonts w:asciiTheme="minorBidi" w:hAnsiTheme="minorBidi" w:cstheme="minorBidi" w:hint="cs"/>
          <w:rtl/>
        </w:rPr>
        <w:t>לימית מצוות האולימפיאדה</w:t>
      </w:r>
      <w:r w:rsidRPr="008B19FB">
        <w:rPr>
          <w:rFonts w:asciiTheme="minorBidi" w:hAnsiTheme="minorBidi" w:cstheme="minorBidi"/>
          <w:rtl/>
        </w:rPr>
        <w:t xml:space="preserve"> בכתובת: </w:t>
      </w:r>
    </w:p>
    <w:p w14:paraId="6756A5D5" w14:textId="5AA2698A" w:rsidR="009C11A9" w:rsidRDefault="00E17936" w:rsidP="009C11A9">
      <w:pPr>
        <w:spacing w:after="120" w:line="360" w:lineRule="auto"/>
        <w:ind w:left="379"/>
        <w:rPr>
          <w:rFonts w:asciiTheme="minorBidi" w:hAnsiTheme="minorBidi" w:cstheme="minorBidi"/>
        </w:rPr>
      </w:pPr>
      <w:hyperlink r:id="rId8" w:history="1">
        <w:r w:rsidR="009C11A9" w:rsidRPr="00383A30">
          <w:rPr>
            <w:rStyle w:val="Hyperlink"/>
            <w:rFonts w:asciiTheme="minorBidi" w:hAnsiTheme="minorBidi" w:cstheme="minorBidi"/>
          </w:rPr>
          <w:t>yamit@iasa.org.il</w:t>
        </w:r>
      </w:hyperlink>
    </w:p>
    <w:p w14:paraId="2E4EF0CB" w14:textId="77777777" w:rsidR="009C11A9" w:rsidRPr="008B19FB" w:rsidRDefault="009C11A9" w:rsidP="009C11A9">
      <w:pPr>
        <w:spacing w:after="120" w:line="360" w:lineRule="auto"/>
        <w:ind w:left="379"/>
        <w:rPr>
          <w:rFonts w:asciiTheme="minorBidi" w:hAnsiTheme="minorBidi" w:cstheme="minorBidi"/>
          <w:rtl/>
        </w:rPr>
      </w:pPr>
    </w:p>
    <w:p w14:paraId="47E8614E" w14:textId="77777777" w:rsidR="002A0861" w:rsidRPr="008B19FB" w:rsidRDefault="002A0861" w:rsidP="000B2198">
      <w:pPr>
        <w:spacing w:after="120" w:line="360" w:lineRule="auto"/>
        <w:jc w:val="right"/>
        <w:rPr>
          <w:rFonts w:asciiTheme="minorBidi" w:hAnsiTheme="minorBidi" w:cstheme="minorBidi"/>
          <w:b/>
          <w:bCs/>
          <w:rtl/>
        </w:rPr>
      </w:pPr>
      <w:r w:rsidRPr="008B19FB">
        <w:rPr>
          <w:rFonts w:asciiTheme="minorBidi" w:hAnsiTheme="minorBidi" w:cstheme="minorBidi"/>
          <w:b/>
          <w:bCs/>
          <w:rtl/>
        </w:rPr>
        <w:t>בהצלחה!</w:t>
      </w:r>
    </w:p>
    <w:p w14:paraId="38E9C5D4" w14:textId="09E6A4AB" w:rsidR="00FB6FD8" w:rsidRPr="008B19FB" w:rsidRDefault="00904171" w:rsidP="00A055D4">
      <w:pPr>
        <w:jc w:val="center"/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</w:pPr>
      <w:r w:rsidRPr="008B19FB">
        <w:rPr>
          <w:rFonts w:asciiTheme="minorBidi" w:hAnsiTheme="minorBidi" w:cstheme="minorBidi"/>
          <w:b/>
          <w:bCs/>
          <w:sz w:val="36"/>
          <w:szCs w:val="36"/>
          <w:rtl/>
        </w:rPr>
        <w:br w:type="page"/>
      </w:r>
      <w:r w:rsidR="002C48EF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lastRenderedPageBreak/>
        <w:t xml:space="preserve">שם </w:t>
      </w:r>
      <w:r w:rsidR="00030A91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>בית הספר</w:t>
      </w:r>
      <w:r w:rsidR="00A055D4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 xml:space="preserve"> __________ </w:t>
      </w:r>
      <w:r w:rsidR="002C48EF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>הי</w:t>
      </w:r>
      <w:r w:rsidR="00B4631B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>י</w:t>
      </w:r>
      <w:r w:rsidR="002C48EF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>שוב</w:t>
      </w:r>
      <w:r w:rsidR="00A055D4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 xml:space="preserve"> ______________</w:t>
      </w:r>
    </w:p>
    <w:p w14:paraId="7B571D58" w14:textId="77777777" w:rsidR="003B5F69" w:rsidRPr="008B19FB" w:rsidRDefault="003B5F69" w:rsidP="003B5F69">
      <w:pPr>
        <w:jc w:val="center"/>
        <w:rPr>
          <w:rFonts w:asciiTheme="minorBidi" w:hAnsiTheme="minorBidi" w:cstheme="minorBidi"/>
        </w:rPr>
      </w:pPr>
    </w:p>
    <w:p w14:paraId="790B24D8" w14:textId="691AB17E" w:rsidR="0045440D" w:rsidRDefault="00FD1A16" w:rsidP="0045440D">
      <w:pPr>
        <w:spacing w:after="120" w:line="360" w:lineRule="auto"/>
        <w:jc w:val="both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קישור ללוח </w:t>
      </w:r>
      <w:proofErr w:type="spellStart"/>
      <w:r>
        <w:rPr>
          <w:rFonts w:asciiTheme="minorBidi" w:hAnsiTheme="minorBidi" w:cstheme="minorBidi" w:hint="cs"/>
          <w:b/>
          <w:bCs/>
          <w:rtl/>
        </w:rPr>
        <w:t>פדלט</w:t>
      </w:r>
      <w:proofErr w:type="spellEnd"/>
      <w:r>
        <w:rPr>
          <w:rFonts w:asciiTheme="minorBidi" w:hAnsiTheme="minorBidi" w:cstheme="minorBidi" w:hint="cs"/>
          <w:b/>
          <w:bCs/>
          <w:rtl/>
        </w:rPr>
        <w:t xml:space="preserve"> שיתופי </w:t>
      </w:r>
      <w:r w:rsidR="008975F3">
        <w:rPr>
          <w:rFonts w:asciiTheme="minorBidi" w:hAnsiTheme="minorBidi" w:cstheme="minorBidi" w:hint="cs"/>
          <w:b/>
          <w:bCs/>
          <w:rtl/>
        </w:rPr>
        <w:t>במבנה עמודות ש</w:t>
      </w:r>
      <w:r>
        <w:rPr>
          <w:rFonts w:asciiTheme="minorBidi" w:hAnsiTheme="minorBidi" w:cstheme="minorBidi" w:hint="cs"/>
          <w:b/>
          <w:bCs/>
          <w:rtl/>
        </w:rPr>
        <w:t>אליו תעלו תמונות של הסעיפים 2</w:t>
      </w:r>
      <w:r w:rsidR="008975F3">
        <w:rPr>
          <w:rFonts w:asciiTheme="minorBidi" w:hAnsiTheme="minorBidi" w:cstheme="minorBidi" w:hint="cs"/>
          <w:b/>
          <w:bCs/>
          <w:rtl/>
        </w:rPr>
        <w:t xml:space="preserve">, 3, </w:t>
      </w:r>
      <w:r>
        <w:rPr>
          <w:rFonts w:asciiTheme="minorBidi" w:hAnsiTheme="minorBidi" w:cstheme="minorBidi" w:hint="cs"/>
          <w:b/>
          <w:bCs/>
          <w:rtl/>
        </w:rPr>
        <w:t>5</w:t>
      </w:r>
      <w:r w:rsidR="0045440D">
        <w:rPr>
          <w:rFonts w:asciiTheme="minorBidi" w:hAnsiTheme="minorBidi" w:cstheme="minorBidi" w:hint="cs"/>
          <w:b/>
          <w:bCs/>
          <w:rtl/>
        </w:rPr>
        <w:t>, ב</w:t>
      </w:r>
      <w:r>
        <w:rPr>
          <w:rFonts w:asciiTheme="minorBidi" w:hAnsiTheme="minorBidi" w:cstheme="minorBidi" w:hint="cs"/>
          <w:b/>
          <w:bCs/>
          <w:rtl/>
        </w:rPr>
        <w:t>התאם ל</w:t>
      </w:r>
      <w:r w:rsidR="0045440D">
        <w:rPr>
          <w:rFonts w:asciiTheme="minorBidi" w:hAnsiTheme="minorBidi" w:cstheme="minorBidi" w:hint="cs"/>
          <w:b/>
          <w:bCs/>
          <w:rtl/>
        </w:rPr>
        <w:t>סעיפים המופיעים מטה: דגם המערכת</w:t>
      </w:r>
      <w:r w:rsidR="00D27851">
        <w:rPr>
          <w:rFonts w:asciiTheme="minorBidi" w:hAnsiTheme="minorBidi" w:cstheme="minorBidi" w:hint="cs"/>
          <w:b/>
          <w:bCs/>
          <w:rtl/>
        </w:rPr>
        <w:t>, רכיבים</w:t>
      </w:r>
      <w:r w:rsidR="00E17936">
        <w:rPr>
          <w:rFonts w:asciiTheme="minorBidi" w:hAnsiTheme="minorBidi" w:cstheme="minorBidi" w:hint="cs"/>
          <w:b/>
          <w:bCs/>
          <w:rtl/>
        </w:rPr>
        <w:t xml:space="preserve">, </w:t>
      </w:r>
      <w:r w:rsidR="0045440D">
        <w:rPr>
          <w:rFonts w:asciiTheme="minorBidi" w:hAnsiTheme="minorBidi" w:cstheme="minorBidi" w:hint="cs"/>
          <w:b/>
          <w:bCs/>
          <w:rtl/>
        </w:rPr>
        <w:t>ותיעוד עבודת צוות</w:t>
      </w:r>
      <w:r w:rsidR="00D27851">
        <w:rPr>
          <w:rFonts w:asciiTheme="minorBidi" w:hAnsiTheme="minorBidi" w:cstheme="minorBidi" w:hint="cs"/>
          <w:b/>
          <w:bCs/>
          <w:rtl/>
        </w:rPr>
        <w:t>.</w:t>
      </w:r>
    </w:p>
    <w:p w14:paraId="72E72B66" w14:textId="3A351FF3" w:rsidR="00FD1A16" w:rsidRPr="00FD1A16" w:rsidRDefault="00FD1A16" w:rsidP="00D27851">
      <w:p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</w:rPr>
        <w:t xml:space="preserve">הקפידו לתת כותרת קצרה לכל תמונה, כולל מספר סעיף אליו היא </w:t>
      </w:r>
      <w:r w:rsidR="0045440D">
        <w:rPr>
          <w:rFonts w:asciiTheme="minorBidi" w:hAnsiTheme="minorBidi" w:cstheme="minorBidi" w:hint="cs"/>
          <w:b/>
          <w:bCs/>
          <w:rtl/>
        </w:rPr>
        <w:t>שייכת.</w:t>
      </w:r>
    </w:p>
    <w:p w14:paraId="2112A3E8" w14:textId="49F86896" w:rsidR="00967F77" w:rsidRPr="008B19FB" w:rsidRDefault="00873431" w:rsidP="0082355C">
      <w:pPr>
        <w:pStyle w:val="a3"/>
        <w:numPr>
          <w:ilvl w:val="1"/>
          <w:numId w:val="4"/>
        </w:numPr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>הגדרת</w:t>
      </w:r>
      <w:r w:rsidR="00DA7CF3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</w:t>
      </w: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>המשימה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20%)</w:t>
      </w:r>
    </w:p>
    <w:p w14:paraId="30961FBE" w14:textId="63620DD0" w:rsidR="00762858" w:rsidRPr="008B19FB" w:rsidRDefault="00762858" w:rsidP="00366F50">
      <w:pPr>
        <w:pStyle w:val="a3"/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rtl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התייחסו במשפט קצר </w:t>
      </w:r>
      <w:r w:rsidR="008C313D" w:rsidRPr="008B19FB">
        <w:rPr>
          <w:rFonts w:asciiTheme="minorBidi" w:hAnsiTheme="minorBidi" w:cstheme="minorBidi"/>
          <w:b/>
          <w:bCs/>
          <w:rtl/>
        </w:rPr>
        <w:t xml:space="preserve">ובהיר </w:t>
      </w:r>
      <w:r w:rsidRPr="008B19FB">
        <w:rPr>
          <w:rFonts w:asciiTheme="minorBidi" w:hAnsiTheme="minorBidi" w:cstheme="minorBidi"/>
          <w:b/>
          <w:bCs/>
          <w:rtl/>
        </w:rPr>
        <w:t>ל</w:t>
      </w:r>
      <w:r w:rsidR="008C313D" w:rsidRPr="008B19FB">
        <w:rPr>
          <w:rFonts w:asciiTheme="minorBidi" w:hAnsiTheme="minorBidi" w:cstheme="minorBidi"/>
          <w:b/>
          <w:bCs/>
          <w:rtl/>
        </w:rPr>
        <w:t>כל אחד מה</w:t>
      </w:r>
      <w:r w:rsidRPr="008B19FB">
        <w:rPr>
          <w:rFonts w:asciiTheme="minorBidi" w:hAnsiTheme="minorBidi" w:cstheme="minorBidi"/>
          <w:b/>
          <w:bCs/>
          <w:rtl/>
        </w:rPr>
        <w:t>נושאים הבאים:</w:t>
      </w:r>
    </w:p>
    <w:p w14:paraId="4CAFD79F" w14:textId="77777777" w:rsidR="00AF3446" w:rsidRPr="008B19FB" w:rsidRDefault="00AF3446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>אתר הנחיתה</w:t>
      </w:r>
    </w:p>
    <w:p w14:paraId="524C95D0" w14:textId="312DFF81" w:rsidR="00762858" w:rsidRPr="008B19FB" w:rsidRDefault="00873431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>מטרת המשימה</w:t>
      </w:r>
    </w:p>
    <w:p w14:paraId="10CA9585" w14:textId="687FC4FC" w:rsidR="000D7202" w:rsidRPr="008B19FB" w:rsidRDefault="000D7202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>מדדים (קריטריונים) להצלחת המשימה</w:t>
      </w:r>
    </w:p>
    <w:p w14:paraId="3B2E0619" w14:textId="77777777" w:rsidR="000D7202" w:rsidRPr="008B19FB" w:rsidRDefault="000D7202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אופן ביצוע המשימה </w:t>
      </w:r>
    </w:p>
    <w:p w14:paraId="6D570B40" w14:textId="4052D2B8" w:rsidR="000D7202" w:rsidRPr="008B19FB" w:rsidRDefault="000D7202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ערכים שהמשימה מקדמת </w:t>
      </w:r>
    </w:p>
    <w:p w14:paraId="18F7C59B" w14:textId="1F606237" w:rsidR="000D7202" w:rsidRPr="008B19FB" w:rsidRDefault="000D7202" w:rsidP="00366F50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  <w:rtl/>
        </w:rPr>
      </w:pPr>
      <w:r w:rsidRPr="008B19FB">
        <w:rPr>
          <w:rFonts w:asciiTheme="minorBidi" w:hAnsiTheme="minorBidi" w:cstheme="minorBidi"/>
          <w:b/>
          <w:bCs/>
          <w:rtl/>
        </w:rPr>
        <w:t>הידע ש</w:t>
      </w:r>
      <w:r w:rsidR="009C11A9">
        <w:rPr>
          <w:rFonts w:asciiTheme="minorBidi" w:hAnsiTheme="minorBidi" w:cstheme="minorBidi" w:hint="cs"/>
          <w:b/>
          <w:bCs/>
          <w:rtl/>
        </w:rPr>
        <w:t>נרכש ב</w:t>
      </w:r>
      <w:r w:rsidRPr="008B19FB">
        <w:rPr>
          <w:rFonts w:asciiTheme="minorBidi" w:hAnsiTheme="minorBidi" w:cstheme="minorBidi"/>
          <w:b/>
          <w:bCs/>
          <w:rtl/>
        </w:rPr>
        <w:t xml:space="preserve">משימה </w:t>
      </w:r>
    </w:p>
    <w:p w14:paraId="2375C255" w14:textId="563A7781" w:rsidR="008A7207" w:rsidRPr="00E4274E" w:rsidRDefault="000D7202" w:rsidP="00D27851">
      <w:pPr>
        <w:pStyle w:val="a3"/>
        <w:numPr>
          <w:ilvl w:val="0"/>
          <w:numId w:val="32"/>
        </w:numPr>
        <w:spacing w:after="120" w:line="360" w:lineRule="auto"/>
        <w:jc w:val="both"/>
      </w:pPr>
      <w:r w:rsidRPr="008B19FB">
        <w:rPr>
          <w:rFonts w:asciiTheme="minorBidi" w:hAnsiTheme="minorBidi" w:cstheme="minorBidi"/>
          <w:b/>
          <w:bCs/>
          <w:rtl/>
        </w:rPr>
        <w:t>מעגלי ההשפעה של המשימה על כדור הארץ</w:t>
      </w:r>
    </w:p>
    <w:p w14:paraId="4CC4D75F" w14:textId="4B944E45" w:rsidR="00577BF0" w:rsidRPr="005920B8" w:rsidRDefault="008A7207" w:rsidP="00577BF0">
      <w:pPr>
        <w:pStyle w:val="a3"/>
        <w:numPr>
          <w:ilvl w:val="1"/>
          <w:numId w:val="4"/>
        </w:numPr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>דגם המערכת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20%)</w:t>
      </w:r>
    </w:p>
    <w:p w14:paraId="45ECE65B" w14:textId="4EFD26F6" w:rsidR="003301AE" w:rsidRDefault="00721847" w:rsidP="005920B8">
      <w:pPr>
        <w:pStyle w:val="a3"/>
        <w:numPr>
          <w:ilvl w:val="2"/>
          <w:numId w:val="4"/>
        </w:numPr>
        <w:spacing w:after="120" w:line="360" w:lineRule="auto"/>
        <w:ind w:left="662" w:hanging="379"/>
        <w:rPr>
          <w:rFonts w:asciiTheme="minorBidi" w:hAnsiTheme="minorBidi" w:cstheme="minorBidi"/>
          <w:b/>
          <w:bCs/>
        </w:rPr>
      </w:pPr>
      <w:r w:rsidRPr="005920B8">
        <w:rPr>
          <w:rFonts w:asciiTheme="minorBidi" w:hAnsiTheme="minorBidi" w:cstheme="minorBidi"/>
          <w:b/>
          <w:bCs/>
          <w:rtl/>
        </w:rPr>
        <w:t>שתפו קישור</w:t>
      </w:r>
      <w:r w:rsidR="000B748B" w:rsidRPr="005920B8">
        <w:rPr>
          <w:rFonts w:asciiTheme="minorBidi" w:hAnsiTheme="minorBidi" w:cstheme="minorBidi"/>
          <w:b/>
          <w:bCs/>
          <w:rtl/>
        </w:rPr>
        <w:t xml:space="preserve"> עם הרשאת</w:t>
      </w:r>
      <w:r w:rsidRPr="005920B8">
        <w:rPr>
          <w:rFonts w:asciiTheme="minorBidi" w:hAnsiTheme="minorBidi" w:cstheme="minorBidi"/>
          <w:b/>
          <w:bCs/>
          <w:rtl/>
        </w:rPr>
        <w:t xml:space="preserve"> עריכה לדגם שבניתם</w:t>
      </w:r>
      <w:r w:rsidR="00AF3446" w:rsidRPr="005920B8">
        <w:rPr>
          <w:rFonts w:asciiTheme="minorBidi" w:hAnsiTheme="minorBidi" w:cstheme="minorBidi"/>
          <w:b/>
          <w:bCs/>
          <w:rtl/>
        </w:rPr>
        <w:t xml:space="preserve"> </w:t>
      </w:r>
      <w:r w:rsidR="005920B8" w:rsidRPr="005920B8">
        <w:rPr>
          <w:rFonts w:ascii="Rubik" w:hAnsi="Rubik" w:cs="Rubik" w:hint="cs"/>
          <w:b/>
          <w:bCs/>
          <w:rtl/>
        </w:rPr>
        <w:t xml:space="preserve">בתוכנת </w:t>
      </w:r>
      <w:proofErr w:type="spellStart"/>
      <w:r w:rsidR="005920B8" w:rsidRPr="005920B8">
        <w:rPr>
          <w:rFonts w:ascii="Rubik" w:hAnsi="Rubik" w:cs="Rubik" w:hint="cs"/>
          <w:b/>
          <w:bCs/>
          <w:rtl/>
        </w:rPr>
        <w:t>טינקרקאד</w:t>
      </w:r>
      <w:proofErr w:type="spellEnd"/>
      <w:r w:rsidR="005920B8" w:rsidRPr="005920B8">
        <w:rPr>
          <w:rFonts w:ascii="Rubik" w:hAnsi="Rubik" w:cs="Rubik" w:hint="cs"/>
          <w:b/>
          <w:bCs/>
          <w:rtl/>
        </w:rPr>
        <w:t xml:space="preserve"> -</w:t>
      </w:r>
      <w:r w:rsidR="005920B8" w:rsidRPr="00FD53A1">
        <w:rPr>
          <w:rFonts w:ascii="Rubik" w:hAnsi="Rubik" w:cs="Rubik" w:hint="cs"/>
          <w:rtl/>
        </w:rPr>
        <w:t xml:space="preserve"> </w:t>
      </w:r>
      <w:hyperlink r:id="rId9" w:history="1">
        <w:r w:rsidR="005920B8" w:rsidRPr="00383A30">
          <w:rPr>
            <w:rStyle w:val="Hyperlink"/>
            <w:rFonts w:ascii="Rubik" w:hAnsi="Rubik" w:cs="Rubik"/>
          </w:rPr>
          <w:t>https://www.tinkercad.com</w:t>
        </w:r>
      </w:hyperlink>
      <w:r w:rsidR="00682EBA">
        <w:rPr>
          <w:rFonts w:asciiTheme="minorBidi" w:hAnsiTheme="minorBidi" w:cstheme="minorBidi" w:hint="cs"/>
          <w:b/>
          <w:bCs/>
          <w:rtl/>
        </w:rPr>
        <w:t>:</w:t>
      </w:r>
    </w:p>
    <w:p w14:paraId="3C78AF17" w14:textId="77FB78CF" w:rsidR="00FD1A16" w:rsidRPr="00D27851" w:rsidRDefault="00FD1A16" w:rsidP="00D27851">
      <w:pPr>
        <w:pStyle w:val="a3"/>
        <w:numPr>
          <w:ilvl w:val="2"/>
          <w:numId w:val="4"/>
        </w:numPr>
        <w:spacing w:after="120" w:line="360" w:lineRule="auto"/>
        <w:ind w:left="662" w:hanging="379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</w:rPr>
        <w:t xml:space="preserve">העלו ללוח </w:t>
      </w:r>
      <w:proofErr w:type="spellStart"/>
      <w:r>
        <w:rPr>
          <w:rFonts w:asciiTheme="minorBidi" w:hAnsiTheme="minorBidi" w:cstheme="minorBidi" w:hint="cs"/>
          <w:b/>
          <w:bCs/>
          <w:rtl/>
        </w:rPr>
        <w:t>פדלט</w:t>
      </w:r>
      <w:proofErr w:type="spellEnd"/>
      <w:r>
        <w:rPr>
          <w:rFonts w:asciiTheme="minorBidi" w:hAnsiTheme="minorBidi" w:cstheme="minorBidi" w:hint="cs"/>
          <w:b/>
          <w:bCs/>
          <w:rtl/>
        </w:rPr>
        <w:t xml:space="preserve"> שיתופי תמונות לפי הפירוט הבא, הקפידו לתת כותרת לכל תמונה</w:t>
      </w:r>
      <w:r w:rsidR="008975F3">
        <w:rPr>
          <w:rFonts w:asciiTheme="minorBidi" w:hAnsiTheme="minorBidi" w:cstheme="minorBidi" w:hint="cs"/>
          <w:b/>
          <w:bCs/>
          <w:rtl/>
        </w:rPr>
        <w:t xml:space="preserve">. </w:t>
      </w:r>
      <w:r w:rsidR="008975F3" w:rsidRPr="008B19FB">
        <w:rPr>
          <w:rFonts w:asciiTheme="minorBidi" w:hAnsiTheme="minorBidi" w:cstheme="minorBidi"/>
          <w:b/>
          <w:bCs/>
          <w:rtl/>
        </w:rPr>
        <w:t>רשמו מתחת לכל תמונה מה רואים בה</w:t>
      </w:r>
      <w:r w:rsidRPr="00D27851">
        <w:rPr>
          <w:rFonts w:asciiTheme="minorBidi" w:hAnsiTheme="minorBidi" w:cstheme="minorBidi"/>
          <w:b/>
          <w:bCs/>
          <w:rtl/>
        </w:rPr>
        <w:t xml:space="preserve">: </w:t>
      </w:r>
    </w:p>
    <w:p w14:paraId="35B84965" w14:textId="70F54C23" w:rsidR="005E02B1" w:rsidRDefault="003301AE" w:rsidP="008975F3">
      <w:pPr>
        <w:pStyle w:val="a3"/>
        <w:numPr>
          <w:ilvl w:val="0"/>
          <w:numId w:val="39"/>
        </w:numPr>
        <w:spacing w:after="120" w:line="360" w:lineRule="auto"/>
        <w:jc w:val="both"/>
        <w:rPr>
          <w:rFonts w:asciiTheme="minorBidi" w:hAnsiTheme="minorBidi" w:cstheme="minorBidi"/>
          <w:sz w:val="28"/>
          <w:szCs w:val="28"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צרפו 3 תמונות המציגות את הדגם מזוויות מבט שונות. </w:t>
      </w:r>
    </w:p>
    <w:p w14:paraId="0D76BB9A" w14:textId="1F07B12E" w:rsidR="00E4274E" w:rsidRPr="008B19FB" w:rsidRDefault="00E4274E" w:rsidP="00D27851">
      <w:pPr>
        <w:pStyle w:val="a3"/>
        <w:numPr>
          <w:ilvl w:val="0"/>
          <w:numId w:val="39"/>
        </w:numPr>
        <w:spacing w:after="120" w:line="360" w:lineRule="auto"/>
        <w:jc w:val="both"/>
        <w:rPr>
          <w:rFonts w:asciiTheme="minorBidi" w:hAnsiTheme="minorBidi" w:cstheme="minorBidi"/>
          <w:sz w:val="28"/>
          <w:szCs w:val="28"/>
        </w:rPr>
      </w:pPr>
      <w:r w:rsidRPr="008975F3">
        <w:rPr>
          <w:rFonts w:asciiTheme="minorBidi" w:hAnsiTheme="minorBidi" w:cstheme="minorBidi"/>
          <w:b/>
          <w:bCs/>
          <w:rtl/>
        </w:rPr>
        <w:t>צרפו 7 תמונות המציגות שלבים שונים בבניית הדגם.</w:t>
      </w:r>
    </w:p>
    <w:p w14:paraId="75D6AEEE" w14:textId="77777777" w:rsidR="00700288" w:rsidRPr="008B19FB" w:rsidRDefault="00700288" w:rsidP="00700288">
      <w:pPr>
        <w:pStyle w:val="a3"/>
        <w:numPr>
          <w:ilvl w:val="1"/>
          <w:numId w:val="4"/>
        </w:numPr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>רכיבים, חומרים, ממדים, ותזמונים (15%)</w:t>
      </w:r>
    </w:p>
    <w:p w14:paraId="4801CF6E" w14:textId="53473BC0" w:rsidR="00700288" w:rsidRPr="008B19FB" w:rsidRDefault="00700288" w:rsidP="00700288">
      <w:pPr>
        <w:pStyle w:val="a3"/>
        <w:numPr>
          <w:ilvl w:val="0"/>
          <w:numId w:val="36"/>
        </w:numPr>
        <w:spacing w:after="240" w:line="360" w:lineRule="auto"/>
        <w:jc w:val="both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צרפו </w:t>
      </w:r>
      <w:r w:rsidR="008975F3">
        <w:rPr>
          <w:rFonts w:asciiTheme="minorBidi" w:hAnsiTheme="minorBidi" w:cstheme="minorBidi" w:hint="cs"/>
          <w:b/>
          <w:bCs/>
          <w:rtl/>
        </w:rPr>
        <w:t>בעמוד</w:t>
      </w:r>
      <w:r w:rsidR="00D27851">
        <w:rPr>
          <w:rFonts w:asciiTheme="minorBidi" w:hAnsiTheme="minorBidi" w:cstheme="minorBidi" w:hint="cs"/>
          <w:b/>
          <w:bCs/>
          <w:rtl/>
        </w:rPr>
        <w:t>ה</w:t>
      </w:r>
      <w:r w:rsidR="008975F3">
        <w:rPr>
          <w:rFonts w:asciiTheme="minorBidi" w:hAnsiTheme="minorBidi" w:cstheme="minorBidi" w:hint="cs"/>
          <w:b/>
          <w:bCs/>
          <w:rtl/>
        </w:rPr>
        <w:t xml:space="preserve"> נוספת </w:t>
      </w:r>
      <w:proofErr w:type="spellStart"/>
      <w:r w:rsidR="008975F3">
        <w:rPr>
          <w:rFonts w:asciiTheme="minorBidi" w:hAnsiTheme="minorBidi" w:cstheme="minorBidi" w:hint="cs"/>
          <w:b/>
          <w:bCs/>
          <w:rtl/>
        </w:rPr>
        <w:t>בפדלט</w:t>
      </w:r>
      <w:proofErr w:type="spellEnd"/>
      <w:r w:rsidR="008975F3">
        <w:rPr>
          <w:rFonts w:asciiTheme="minorBidi" w:hAnsiTheme="minorBidi" w:cstheme="minorBidi" w:hint="cs"/>
          <w:b/>
          <w:bCs/>
          <w:rtl/>
        </w:rPr>
        <w:t xml:space="preserve"> </w:t>
      </w:r>
      <w:r w:rsidRPr="008B19FB">
        <w:rPr>
          <w:rFonts w:asciiTheme="minorBidi" w:hAnsiTheme="minorBidi" w:cstheme="minorBidi"/>
          <w:b/>
          <w:bCs/>
          <w:rtl/>
        </w:rPr>
        <w:t>איור/איורים של המערכת</w:t>
      </w:r>
      <w:r w:rsidR="009C11A9">
        <w:rPr>
          <w:rFonts w:asciiTheme="minorBidi" w:hAnsiTheme="minorBidi" w:cstheme="minorBidi" w:hint="cs"/>
          <w:b/>
          <w:bCs/>
          <w:rtl/>
        </w:rPr>
        <w:t xml:space="preserve"> הרובוטית</w:t>
      </w:r>
      <w:r w:rsidRPr="008B19FB">
        <w:rPr>
          <w:rFonts w:asciiTheme="minorBidi" w:hAnsiTheme="minorBidi" w:cstheme="minorBidi"/>
          <w:b/>
          <w:bCs/>
          <w:rtl/>
        </w:rPr>
        <w:t xml:space="preserve"> ומספרו את הרכיבים המופיעים בהם. פרטו בטבלה את תפקידו של כל רכיב, הממדים (בסנטימטרים), החומרים העיקריים מהם עשויים הרכיבים. </w:t>
      </w:r>
    </w:p>
    <w:p w14:paraId="087F8941" w14:textId="77777777" w:rsidR="00700288" w:rsidRPr="008B19FB" w:rsidRDefault="00700288" w:rsidP="00700288">
      <w:pPr>
        <w:pStyle w:val="af3"/>
        <w:keepNext/>
        <w:rPr>
          <w:rFonts w:asciiTheme="minorBidi" w:hAnsiTheme="minorBidi" w:cstheme="minorBidi"/>
          <w:color w:val="auto"/>
          <w:sz w:val="24"/>
          <w:szCs w:val="24"/>
          <w:u w:val="single"/>
        </w:rPr>
      </w:pPr>
      <w:r w:rsidRPr="008B19FB">
        <w:rPr>
          <w:rFonts w:asciiTheme="minorBidi" w:hAnsiTheme="minorBidi" w:cstheme="minorBidi"/>
          <w:color w:val="auto"/>
          <w:sz w:val="24"/>
          <w:szCs w:val="24"/>
          <w:u w:val="single"/>
          <w:rtl/>
        </w:rPr>
        <w:t xml:space="preserve">טבלה </w:t>
      </w:r>
      <w:r w:rsidRPr="008B19FB">
        <w:rPr>
          <w:rFonts w:asciiTheme="minorBidi" w:hAnsiTheme="minorBidi" w:cstheme="minorBidi"/>
          <w:color w:val="auto"/>
          <w:sz w:val="24"/>
          <w:szCs w:val="24"/>
          <w:u w:val="single"/>
        </w:rPr>
        <w:fldChar w:fldCharType="begin"/>
      </w:r>
      <w:r w:rsidRPr="008B19FB">
        <w:rPr>
          <w:rFonts w:asciiTheme="minorBidi" w:hAnsiTheme="minorBidi" w:cstheme="minorBidi"/>
          <w:color w:val="auto"/>
          <w:sz w:val="24"/>
          <w:szCs w:val="24"/>
          <w:u w:val="single"/>
        </w:rPr>
        <w:instrText xml:space="preserve"> SEQ </w:instrText>
      </w:r>
      <w:r w:rsidRPr="008B19FB">
        <w:rPr>
          <w:rFonts w:asciiTheme="minorBidi" w:hAnsiTheme="minorBidi" w:cstheme="minorBidi"/>
          <w:color w:val="auto"/>
          <w:sz w:val="24"/>
          <w:szCs w:val="24"/>
          <w:u w:val="single"/>
          <w:rtl/>
        </w:rPr>
        <w:instrText>טבלה</w:instrText>
      </w:r>
      <w:r w:rsidRPr="008B19FB">
        <w:rPr>
          <w:rFonts w:asciiTheme="minorBidi" w:hAnsiTheme="minorBidi" w:cstheme="minorBidi"/>
          <w:color w:val="auto"/>
          <w:sz w:val="24"/>
          <w:szCs w:val="24"/>
          <w:u w:val="single"/>
        </w:rPr>
        <w:instrText xml:space="preserve"> \* ARABIC </w:instrText>
      </w:r>
      <w:r w:rsidRPr="008B19FB">
        <w:rPr>
          <w:rFonts w:asciiTheme="minorBidi" w:hAnsiTheme="minorBidi" w:cstheme="minorBidi"/>
          <w:color w:val="auto"/>
          <w:sz w:val="24"/>
          <w:szCs w:val="24"/>
          <w:u w:val="single"/>
        </w:rPr>
        <w:fldChar w:fldCharType="separate"/>
      </w:r>
      <w:r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  <w:rtl/>
        </w:rPr>
        <w:t>1</w:t>
      </w:r>
      <w:r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</w:rPr>
        <w:fldChar w:fldCharType="end"/>
      </w:r>
      <w:r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</w:rPr>
        <w:t xml:space="preserve"> </w:t>
      </w:r>
      <w:r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  <w:rtl/>
        </w:rPr>
        <w:t xml:space="preserve"> פרטי התוכנית</w:t>
      </w:r>
    </w:p>
    <w:tbl>
      <w:tblPr>
        <w:tblStyle w:val="af2"/>
        <w:bidiVisual/>
        <w:tblW w:w="0" w:type="auto"/>
        <w:tblInd w:w="26" w:type="dxa"/>
        <w:tblLook w:val="04A0" w:firstRow="1" w:lastRow="0" w:firstColumn="1" w:lastColumn="0" w:noHBand="0" w:noVBand="1"/>
      </w:tblPr>
      <w:tblGrid>
        <w:gridCol w:w="1382"/>
        <w:gridCol w:w="2435"/>
        <w:gridCol w:w="2522"/>
        <w:gridCol w:w="2651"/>
      </w:tblGrid>
      <w:tr w:rsidR="00700288" w:rsidRPr="008B19FB" w14:paraId="561F2849" w14:textId="77777777" w:rsidTr="006A0F6F">
        <w:tc>
          <w:tcPr>
            <w:tcW w:w="1395" w:type="dxa"/>
          </w:tcPr>
          <w:p w14:paraId="1FC1315F" w14:textId="77777777" w:rsidR="00700288" w:rsidRPr="008B19FB" w:rsidRDefault="00700288" w:rsidP="006A0F6F">
            <w:pPr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מספר רכיב ואיור</w:t>
            </w:r>
          </w:p>
        </w:tc>
        <w:tc>
          <w:tcPr>
            <w:tcW w:w="2474" w:type="dxa"/>
          </w:tcPr>
          <w:p w14:paraId="518FCA2D" w14:textId="77777777" w:rsidR="00700288" w:rsidRPr="008B19FB" w:rsidRDefault="00700288" w:rsidP="006A0F6F">
            <w:pPr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תפקיד</w:t>
            </w:r>
          </w:p>
        </w:tc>
        <w:tc>
          <w:tcPr>
            <w:tcW w:w="2551" w:type="dxa"/>
          </w:tcPr>
          <w:p w14:paraId="144BF0D3" w14:textId="77777777" w:rsidR="00700288" w:rsidRPr="008B19FB" w:rsidRDefault="00700288" w:rsidP="006A0F6F">
            <w:pPr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 xml:space="preserve">ממדים </w:t>
            </w:r>
          </w:p>
          <w:p w14:paraId="40628546" w14:textId="77777777" w:rsidR="00700288" w:rsidRPr="008B19FB" w:rsidRDefault="00700288" w:rsidP="006A0F6F">
            <w:pPr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 xml:space="preserve">אורך *רוחב*גובה </w:t>
            </w:r>
          </w:p>
          <w:p w14:paraId="1E9FB83B" w14:textId="77777777" w:rsidR="00700288" w:rsidRPr="008B19FB" w:rsidRDefault="00700288" w:rsidP="006A0F6F">
            <w:pPr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(ס"מ)</w:t>
            </w:r>
          </w:p>
        </w:tc>
        <w:tc>
          <w:tcPr>
            <w:tcW w:w="2694" w:type="dxa"/>
          </w:tcPr>
          <w:p w14:paraId="657BB6C2" w14:textId="29EE7E9F" w:rsidR="00700288" w:rsidRPr="008B19FB" w:rsidRDefault="00B34F31" w:rsidP="006A0F6F">
            <w:pPr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</w:rPr>
              <w:t>הרכב חומרים</w:t>
            </w:r>
          </w:p>
        </w:tc>
      </w:tr>
      <w:tr w:rsidR="00700288" w:rsidRPr="008B19FB" w14:paraId="17828892" w14:textId="77777777" w:rsidTr="006A0F6F">
        <w:tc>
          <w:tcPr>
            <w:tcW w:w="1395" w:type="dxa"/>
          </w:tcPr>
          <w:p w14:paraId="0459635F" w14:textId="77777777" w:rsidR="00700288" w:rsidRPr="008B19FB" w:rsidRDefault="00700288" w:rsidP="006A0F6F">
            <w:pPr>
              <w:pStyle w:val="a3"/>
              <w:spacing w:after="240"/>
              <w:ind w:left="0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אלמנט 1 איור 1</w:t>
            </w:r>
          </w:p>
        </w:tc>
        <w:tc>
          <w:tcPr>
            <w:tcW w:w="2474" w:type="dxa"/>
          </w:tcPr>
          <w:p w14:paraId="7445E7BC" w14:textId="77777777" w:rsidR="00700288" w:rsidRPr="008B19FB" w:rsidRDefault="00700288" w:rsidP="006A0F6F">
            <w:pPr>
              <w:spacing w:after="240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2551" w:type="dxa"/>
          </w:tcPr>
          <w:p w14:paraId="38D8084A" w14:textId="77777777" w:rsidR="00700288" w:rsidRPr="008B19FB" w:rsidRDefault="00700288" w:rsidP="006A0F6F">
            <w:pPr>
              <w:spacing w:after="240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2694" w:type="dxa"/>
          </w:tcPr>
          <w:p w14:paraId="52C2D56D" w14:textId="77777777" w:rsidR="00700288" w:rsidRPr="008B19FB" w:rsidRDefault="00700288" w:rsidP="006A0F6F">
            <w:pPr>
              <w:spacing w:after="240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</w:tr>
    </w:tbl>
    <w:p w14:paraId="05BE17F1" w14:textId="77777777" w:rsidR="00700288" w:rsidRPr="008B19FB" w:rsidRDefault="00700288" w:rsidP="00700288">
      <w:pPr>
        <w:spacing w:after="240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    </w:t>
      </w:r>
    </w:p>
    <w:p w14:paraId="632976E0" w14:textId="2492AE8B" w:rsidR="00E4274E" w:rsidRPr="008B19FB" w:rsidRDefault="00700288" w:rsidP="00D27851">
      <w:pPr>
        <w:pStyle w:val="a3"/>
        <w:spacing w:after="240" w:line="360" w:lineRule="auto"/>
        <w:ind w:left="785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b/>
          <w:bCs/>
          <w:rtl/>
        </w:rPr>
        <w:lastRenderedPageBreak/>
        <w:t>פרטו כיצד מתוזמנת פעולת הרכיבים השונים במערכת בהתייחסות לתקשורת בין הרובוט לכדור הארץ, לשימוש באנרגיה סולרית ו\או בסוללה נטענת.</w:t>
      </w:r>
    </w:p>
    <w:p w14:paraId="159B7A83" w14:textId="77777777" w:rsidR="008B19FB" w:rsidRPr="00D27851" w:rsidRDefault="008B19FB" w:rsidP="00D27851">
      <w:pPr>
        <w:pStyle w:val="a3"/>
        <w:spacing w:after="240" w:line="360" w:lineRule="auto"/>
        <w:ind w:left="785"/>
        <w:rPr>
          <w:rFonts w:asciiTheme="minorBidi" w:hAnsiTheme="minorBidi" w:cstheme="minorBidi"/>
          <w:b/>
          <w:bCs/>
          <w:sz w:val="28"/>
          <w:szCs w:val="28"/>
        </w:rPr>
      </w:pPr>
    </w:p>
    <w:p w14:paraId="50B32001" w14:textId="41E99063" w:rsidR="00C47F51" w:rsidRPr="008B19FB" w:rsidRDefault="00C47F51" w:rsidP="00721847">
      <w:pPr>
        <w:pStyle w:val="a3"/>
        <w:numPr>
          <w:ilvl w:val="1"/>
          <w:numId w:val="4"/>
        </w:num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>סרטון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שיווקי (20%)</w:t>
      </w:r>
    </w:p>
    <w:p w14:paraId="0BD1FBF0" w14:textId="4829D1CC" w:rsidR="002B2BAE" w:rsidRDefault="00C47F51" w:rsidP="005D5F76">
      <w:pPr>
        <w:spacing w:after="120" w:line="360" w:lineRule="auto"/>
        <w:ind w:left="720"/>
        <w:jc w:val="both"/>
        <w:rPr>
          <w:rFonts w:asciiTheme="minorBidi" w:hAnsiTheme="minorBidi" w:cstheme="minorBidi"/>
          <w:b/>
          <w:bCs/>
          <w:rtl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צרפו </w:t>
      </w:r>
      <w:r w:rsidR="00CF467A" w:rsidRPr="008B19FB">
        <w:rPr>
          <w:rFonts w:asciiTheme="minorBidi" w:hAnsiTheme="minorBidi" w:cstheme="minorBidi"/>
          <w:b/>
          <w:bCs/>
          <w:rtl/>
        </w:rPr>
        <w:t xml:space="preserve">כאן </w:t>
      </w:r>
      <w:r w:rsidRPr="008B19FB">
        <w:rPr>
          <w:rFonts w:asciiTheme="minorBidi" w:hAnsiTheme="minorBidi" w:cstheme="minorBidi"/>
          <w:b/>
          <w:bCs/>
          <w:rtl/>
        </w:rPr>
        <w:t xml:space="preserve">קישור פעיל לסרטון התדמית </w:t>
      </w:r>
      <w:r w:rsidR="00721847" w:rsidRPr="008B19FB">
        <w:rPr>
          <w:rFonts w:asciiTheme="minorBidi" w:hAnsiTheme="minorBidi" w:cstheme="minorBidi"/>
          <w:b/>
          <w:bCs/>
          <w:rtl/>
        </w:rPr>
        <w:t xml:space="preserve">השיווקי </w:t>
      </w:r>
      <w:r w:rsidRPr="008B19FB">
        <w:rPr>
          <w:rFonts w:asciiTheme="minorBidi" w:hAnsiTheme="minorBidi" w:cstheme="minorBidi"/>
          <w:b/>
          <w:bCs/>
          <w:rtl/>
        </w:rPr>
        <w:t xml:space="preserve">שהכנתם והעליתם </w:t>
      </w:r>
      <w:proofErr w:type="spellStart"/>
      <w:r w:rsidRPr="008B19FB">
        <w:rPr>
          <w:rFonts w:asciiTheme="minorBidi" w:hAnsiTheme="minorBidi" w:cstheme="minorBidi"/>
          <w:b/>
          <w:bCs/>
          <w:rtl/>
        </w:rPr>
        <w:t>ליוטיוב</w:t>
      </w:r>
      <w:proofErr w:type="spellEnd"/>
      <w:r w:rsidRPr="008B19FB">
        <w:rPr>
          <w:rFonts w:asciiTheme="minorBidi" w:hAnsiTheme="minorBidi" w:cstheme="minorBidi"/>
          <w:b/>
          <w:bCs/>
          <w:rtl/>
        </w:rPr>
        <w:t>. ודאו שבהרשאות הצפייה</w:t>
      </w:r>
      <w:r w:rsidR="00E93DC1" w:rsidRPr="008B19FB">
        <w:rPr>
          <w:rFonts w:asciiTheme="minorBidi" w:hAnsiTheme="minorBidi" w:cstheme="minorBidi"/>
          <w:b/>
          <w:bCs/>
          <w:rtl/>
        </w:rPr>
        <w:t xml:space="preserve"> מוגדר</w:t>
      </w:r>
      <w:r w:rsidRPr="008B19FB">
        <w:rPr>
          <w:rFonts w:asciiTheme="minorBidi" w:hAnsiTheme="minorBidi" w:cstheme="minorBidi"/>
          <w:b/>
          <w:bCs/>
          <w:rtl/>
        </w:rPr>
        <w:t xml:space="preserve"> הסרטון כ-</w:t>
      </w:r>
      <w:r w:rsidRPr="008B19FB">
        <w:rPr>
          <w:rFonts w:asciiTheme="minorBidi" w:hAnsiTheme="minorBidi" w:cstheme="minorBidi"/>
          <w:b/>
          <w:bCs/>
        </w:rPr>
        <w:t>Unlisted</w:t>
      </w:r>
      <w:r w:rsidRPr="008B19FB">
        <w:rPr>
          <w:rFonts w:asciiTheme="minorBidi" w:hAnsiTheme="minorBidi" w:cstheme="minorBidi"/>
          <w:b/>
          <w:bCs/>
          <w:rtl/>
        </w:rPr>
        <w:t xml:space="preserve"> (פתוח לצפייה לבעלי קישור בלבד).</w:t>
      </w:r>
    </w:p>
    <w:p w14:paraId="2C7BB74F" w14:textId="0524E7F7" w:rsidR="00FD1A16" w:rsidRDefault="00FD1A16" w:rsidP="005D5F76">
      <w:pPr>
        <w:spacing w:after="120" w:line="360" w:lineRule="auto"/>
        <w:ind w:left="720"/>
        <w:jc w:val="both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>בנוסף, העלו את קובץ הסרטון המקורי (</w:t>
      </w:r>
      <w:r>
        <w:rPr>
          <w:rFonts w:asciiTheme="minorBidi" w:hAnsiTheme="minorBidi" w:cstheme="minorBidi"/>
          <w:b/>
          <w:bCs/>
        </w:rPr>
        <w:t>MP4</w:t>
      </w:r>
      <w:r>
        <w:rPr>
          <w:rFonts w:asciiTheme="minorBidi" w:hAnsiTheme="minorBidi" w:cstheme="minorBidi" w:hint="cs"/>
          <w:b/>
          <w:bCs/>
          <w:rtl/>
        </w:rPr>
        <w:t xml:space="preserve">) לתיקייה דרייב שהוקצתה לכם. </w:t>
      </w:r>
    </w:p>
    <w:p w14:paraId="73E38F52" w14:textId="77777777" w:rsidR="00E4274E" w:rsidRPr="008B19FB" w:rsidRDefault="00E4274E" w:rsidP="005D5F76">
      <w:pPr>
        <w:spacing w:after="120" w:line="360" w:lineRule="auto"/>
        <w:ind w:left="720"/>
        <w:jc w:val="both"/>
        <w:rPr>
          <w:rFonts w:asciiTheme="minorBidi" w:hAnsiTheme="minorBidi" w:cstheme="minorBidi"/>
          <w:b/>
          <w:bCs/>
        </w:rPr>
      </w:pPr>
    </w:p>
    <w:p w14:paraId="1AD4187D" w14:textId="4B5F6ED1" w:rsidR="00FB6F0C" w:rsidRPr="008B19FB" w:rsidRDefault="00C47F51" w:rsidP="00B4631B">
      <w:pPr>
        <w:pStyle w:val="a3"/>
        <w:numPr>
          <w:ilvl w:val="1"/>
          <w:numId w:val="4"/>
        </w:num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תיעוד </w:t>
      </w:r>
      <w:r w:rsidR="0092179E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עבודת </w:t>
      </w:r>
      <w:r w:rsidR="00B4631B" w:rsidRPr="008B19FB">
        <w:rPr>
          <w:rFonts w:asciiTheme="minorBidi" w:hAnsiTheme="minorBidi" w:cstheme="minorBidi"/>
          <w:b/>
          <w:bCs/>
          <w:sz w:val="28"/>
          <w:szCs w:val="28"/>
          <w:rtl/>
        </w:rPr>
        <w:t>ה</w:t>
      </w:r>
      <w:r w:rsidR="0092179E" w:rsidRPr="008B19FB">
        <w:rPr>
          <w:rFonts w:asciiTheme="minorBidi" w:hAnsiTheme="minorBidi" w:cstheme="minorBidi"/>
          <w:b/>
          <w:bCs/>
          <w:sz w:val="28"/>
          <w:szCs w:val="28"/>
          <w:rtl/>
        </w:rPr>
        <w:t>צוות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15%)</w:t>
      </w:r>
    </w:p>
    <w:p w14:paraId="723580FB" w14:textId="2D229A97" w:rsidR="00FD1A16" w:rsidRPr="00FD1A16" w:rsidRDefault="00721364" w:rsidP="009543C5">
      <w:pPr>
        <w:pStyle w:val="a3"/>
        <w:numPr>
          <w:ilvl w:val="0"/>
          <w:numId w:val="2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תיעוד מצולם של מפגשים: </w:t>
      </w:r>
      <w:r w:rsidR="00FD1A16">
        <w:rPr>
          <w:rFonts w:asciiTheme="minorBidi" w:hAnsiTheme="minorBidi" w:cstheme="minorBidi" w:hint="cs"/>
          <w:b/>
          <w:bCs/>
          <w:rtl/>
        </w:rPr>
        <w:t xml:space="preserve">העלו ללוח </w:t>
      </w:r>
      <w:proofErr w:type="spellStart"/>
      <w:r w:rsidR="00FD1A16">
        <w:rPr>
          <w:rFonts w:asciiTheme="minorBidi" w:hAnsiTheme="minorBidi" w:cstheme="minorBidi" w:hint="cs"/>
          <w:b/>
          <w:bCs/>
          <w:rtl/>
        </w:rPr>
        <w:t>פדלט</w:t>
      </w:r>
      <w:proofErr w:type="spellEnd"/>
      <w:r w:rsidR="00FD1A16">
        <w:rPr>
          <w:rFonts w:asciiTheme="minorBidi" w:hAnsiTheme="minorBidi" w:cstheme="minorBidi" w:hint="cs"/>
          <w:b/>
          <w:bCs/>
          <w:rtl/>
        </w:rPr>
        <w:t xml:space="preserve"> שיתופי </w:t>
      </w:r>
      <w:r w:rsidR="00FD1A16" w:rsidRPr="008B19FB">
        <w:rPr>
          <w:rFonts w:asciiTheme="minorBidi" w:hAnsiTheme="minorBidi" w:cstheme="minorBidi"/>
          <w:b/>
          <w:bCs/>
          <w:rtl/>
        </w:rPr>
        <w:t>3 תמונות המציגות בצורה הטובה ביותר את שלבי העבודה המשותפת שלכם על הפרויקט</w:t>
      </w:r>
      <w:r w:rsidR="00FD1A16">
        <w:rPr>
          <w:rFonts w:asciiTheme="minorBidi" w:hAnsiTheme="minorBidi" w:cstheme="minorBidi" w:hint="cs"/>
          <w:b/>
          <w:bCs/>
          <w:rtl/>
        </w:rPr>
        <w:t>, הקפידו לתת כותרת לכל תמונה.</w:t>
      </w:r>
    </w:p>
    <w:p w14:paraId="55BC429C" w14:textId="4834755D" w:rsidR="0075573F" w:rsidRPr="008B19FB" w:rsidRDefault="0042589A" w:rsidP="00FD1A16">
      <w:pPr>
        <w:pStyle w:val="a3"/>
        <w:numPr>
          <w:ilvl w:val="0"/>
          <w:numId w:val="2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>מלאו את פרטי התמונות בטבלה</w:t>
      </w:r>
      <w:r w:rsidR="002B5C4D" w:rsidRPr="008B19FB">
        <w:rPr>
          <w:rFonts w:asciiTheme="minorBidi" w:hAnsiTheme="minorBidi" w:cstheme="minorBidi"/>
          <w:b/>
          <w:bCs/>
          <w:rtl/>
        </w:rPr>
        <w:t xml:space="preserve"> </w:t>
      </w:r>
      <w:r w:rsidR="00F37E9C">
        <w:rPr>
          <w:rFonts w:asciiTheme="minorBidi" w:hAnsiTheme="minorBidi" w:cstheme="minorBidi" w:hint="cs"/>
          <w:b/>
          <w:bCs/>
          <w:rtl/>
        </w:rPr>
        <w:t>2</w:t>
      </w:r>
      <w:r w:rsidR="00FF09E2" w:rsidRPr="008B19FB">
        <w:rPr>
          <w:rFonts w:asciiTheme="minorBidi" w:hAnsiTheme="minorBidi" w:cstheme="minorBidi"/>
          <w:b/>
          <w:bCs/>
          <w:rtl/>
        </w:rPr>
        <w:t>:</w:t>
      </w:r>
    </w:p>
    <w:p w14:paraId="6366B7A6" w14:textId="47737070" w:rsidR="00851306" w:rsidRPr="008B19FB" w:rsidRDefault="008B19FB" w:rsidP="008B19FB">
      <w:pPr>
        <w:pStyle w:val="af3"/>
        <w:keepNext/>
        <w:rPr>
          <w:rFonts w:asciiTheme="minorBidi" w:hAnsiTheme="minorBidi" w:cstheme="minorBidi"/>
          <w:color w:val="auto"/>
          <w:sz w:val="24"/>
          <w:szCs w:val="24"/>
          <w:u w:val="single"/>
        </w:rPr>
      </w:pPr>
      <w:r>
        <w:rPr>
          <w:rFonts w:asciiTheme="minorBidi" w:hAnsiTheme="minorBidi" w:cstheme="minorBidi"/>
          <w:color w:val="auto"/>
          <w:sz w:val="24"/>
          <w:szCs w:val="24"/>
          <w:u w:val="single"/>
          <w:rtl/>
        </w:rPr>
        <w:t>טבלה</w:t>
      </w:r>
      <w:r>
        <w:rPr>
          <w:rFonts w:asciiTheme="minorBidi" w:hAnsiTheme="minorBidi" w:cstheme="minorBidi" w:hint="cs"/>
          <w:color w:val="auto"/>
          <w:sz w:val="24"/>
          <w:szCs w:val="24"/>
          <w:u w:val="single"/>
          <w:rtl/>
        </w:rPr>
        <w:t xml:space="preserve"> 2 </w:t>
      </w:r>
      <w:r w:rsidR="00CA74AC"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  <w:rtl/>
        </w:rPr>
        <w:t xml:space="preserve">תיעוד </w:t>
      </w:r>
      <w:r w:rsidR="00680ED5"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  <w:rtl/>
        </w:rPr>
        <w:t>מפגשים</w:t>
      </w:r>
    </w:p>
    <w:tbl>
      <w:tblPr>
        <w:tblStyle w:val="af2"/>
        <w:tblpPr w:leftFromText="180" w:rightFromText="180" w:vertAnchor="text" w:horzAnchor="margin" w:tblpXSpec="right" w:tblpY="105"/>
        <w:bidiVisual/>
        <w:tblW w:w="9066" w:type="dxa"/>
        <w:tblLook w:val="04A0" w:firstRow="1" w:lastRow="0" w:firstColumn="1" w:lastColumn="0" w:noHBand="0" w:noVBand="1"/>
      </w:tblPr>
      <w:tblGrid>
        <w:gridCol w:w="836"/>
        <w:gridCol w:w="872"/>
        <w:gridCol w:w="4057"/>
        <w:gridCol w:w="1245"/>
        <w:gridCol w:w="2056"/>
      </w:tblGrid>
      <w:tr w:rsidR="003301AE" w:rsidRPr="008B19FB" w14:paraId="29D0A257" w14:textId="77777777" w:rsidTr="00700288">
        <w:tc>
          <w:tcPr>
            <w:tcW w:w="836" w:type="dxa"/>
          </w:tcPr>
          <w:p w14:paraId="20AD60B7" w14:textId="77777777" w:rsidR="003301AE" w:rsidRPr="008B19FB" w:rsidRDefault="003301AE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 xml:space="preserve">מספר </w:t>
            </w:r>
          </w:p>
          <w:p w14:paraId="0BC9870C" w14:textId="36640EDE" w:rsidR="003301AE" w:rsidRPr="008B19FB" w:rsidRDefault="003301AE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תמונה</w:t>
            </w:r>
          </w:p>
        </w:tc>
        <w:tc>
          <w:tcPr>
            <w:tcW w:w="872" w:type="dxa"/>
          </w:tcPr>
          <w:p w14:paraId="76A0410E" w14:textId="027CE0D2" w:rsidR="003301AE" w:rsidRPr="008B19FB" w:rsidRDefault="003301AE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תאריך</w:t>
            </w:r>
          </w:p>
        </w:tc>
        <w:tc>
          <w:tcPr>
            <w:tcW w:w="4057" w:type="dxa"/>
          </w:tcPr>
          <w:p w14:paraId="7CECA98C" w14:textId="5910507F" w:rsidR="003301AE" w:rsidRPr="008B19FB" w:rsidRDefault="003301AE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 xml:space="preserve">שמות התלמידים או </w:t>
            </w:r>
            <w:r w:rsidR="002B2BAE" w:rsidRPr="008B19FB">
              <w:rPr>
                <w:rFonts w:asciiTheme="minorBidi" w:hAnsiTheme="minorBidi" w:cstheme="minorBidi"/>
                <w:b/>
                <w:bCs/>
                <w:rtl/>
              </w:rPr>
              <w:t xml:space="preserve">השרטוטים </w:t>
            </w: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המוצגים</w:t>
            </w:r>
          </w:p>
        </w:tc>
        <w:tc>
          <w:tcPr>
            <w:tcW w:w="1245" w:type="dxa"/>
          </w:tcPr>
          <w:p w14:paraId="7279CFB1" w14:textId="1FA59EDC" w:rsidR="003301AE" w:rsidRPr="008B19FB" w:rsidRDefault="003301AE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שם הצוות</w:t>
            </w:r>
          </w:p>
        </w:tc>
        <w:tc>
          <w:tcPr>
            <w:tcW w:w="2056" w:type="dxa"/>
          </w:tcPr>
          <w:p w14:paraId="1E315C9E" w14:textId="183CE069" w:rsidR="003301AE" w:rsidRPr="008B19FB" w:rsidRDefault="003301AE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נושא הפגישה</w:t>
            </w:r>
          </w:p>
        </w:tc>
      </w:tr>
      <w:tr w:rsidR="003301AE" w:rsidRPr="008B19FB" w14:paraId="26E5B7F3" w14:textId="77777777" w:rsidTr="00700288">
        <w:tc>
          <w:tcPr>
            <w:tcW w:w="836" w:type="dxa"/>
          </w:tcPr>
          <w:p w14:paraId="5B2B05A5" w14:textId="77777777"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872" w:type="dxa"/>
          </w:tcPr>
          <w:p w14:paraId="43F09C7A" w14:textId="4D4E9806"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4057" w:type="dxa"/>
          </w:tcPr>
          <w:p w14:paraId="00AFC8FE" w14:textId="77777777"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1245" w:type="dxa"/>
          </w:tcPr>
          <w:p w14:paraId="16A85DAF" w14:textId="77777777"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2056" w:type="dxa"/>
          </w:tcPr>
          <w:p w14:paraId="72BE757D" w14:textId="4621B84E"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</w:tr>
    </w:tbl>
    <w:p w14:paraId="5BA1F021" w14:textId="7383B560" w:rsidR="008B19FB" w:rsidRDefault="008B19FB" w:rsidP="00FD1A16">
      <w:pPr>
        <w:pStyle w:val="a3"/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14:paraId="35BC663A" w14:textId="77777777" w:rsidR="00F37E9C" w:rsidRDefault="00F37E9C" w:rsidP="00FD1A16">
      <w:pPr>
        <w:pStyle w:val="a3"/>
        <w:spacing w:after="120"/>
        <w:jc w:val="both"/>
        <w:rPr>
          <w:rFonts w:asciiTheme="minorBidi" w:hAnsiTheme="minorBidi" w:cstheme="minorBidi"/>
          <w:b/>
          <w:bCs/>
        </w:rPr>
      </w:pPr>
    </w:p>
    <w:p w14:paraId="0D06A25E" w14:textId="2A3EDA99" w:rsidR="000B2DD0" w:rsidRPr="00FD1A16" w:rsidRDefault="00A31E98" w:rsidP="00FD1A16">
      <w:pPr>
        <w:pStyle w:val="a3"/>
        <w:numPr>
          <w:ilvl w:val="0"/>
          <w:numId w:val="2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FD1A16">
        <w:rPr>
          <w:rFonts w:asciiTheme="minorBidi" w:hAnsiTheme="minorBidi" w:cstheme="minorBidi"/>
          <w:b/>
          <w:bCs/>
          <w:rtl/>
        </w:rPr>
        <w:t>צרפו תיעוד</w:t>
      </w:r>
      <w:r w:rsidR="00624450" w:rsidRPr="00FD1A16">
        <w:rPr>
          <w:rFonts w:asciiTheme="minorBidi" w:hAnsiTheme="minorBidi" w:cstheme="minorBidi"/>
          <w:b/>
          <w:bCs/>
          <w:rtl/>
        </w:rPr>
        <w:t xml:space="preserve"> </w:t>
      </w:r>
      <w:r w:rsidR="00B34F31" w:rsidRPr="00FD1A16">
        <w:rPr>
          <w:rFonts w:asciiTheme="minorBidi" w:hAnsiTheme="minorBidi" w:cstheme="minorBidi" w:hint="cs"/>
          <w:b/>
          <w:bCs/>
          <w:rtl/>
        </w:rPr>
        <w:t xml:space="preserve">של </w:t>
      </w:r>
      <w:r w:rsidRPr="00FD1A16">
        <w:rPr>
          <w:rFonts w:asciiTheme="minorBidi" w:hAnsiTheme="minorBidi" w:cstheme="minorBidi"/>
          <w:b/>
          <w:bCs/>
          <w:rtl/>
        </w:rPr>
        <w:t>רעיונות שעלו ב</w:t>
      </w:r>
      <w:r w:rsidR="00624450" w:rsidRPr="00FD1A16">
        <w:rPr>
          <w:rFonts w:asciiTheme="minorBidi" w:hAnsiTheme="minorBidi" w:cstheme="minorBidi"/>
          <w:b/>
          <w:bCs/>
          <w:rtl/>
        </w:rPr>
        <w:t xml:space="preserve">תהליך </w:t>
      </w:r>
      <w:r w:rsidRPr="00FD1A16">
        <w:rPr>
          <w:rFonts w:asciiTheme="minorBidi" w:hAnsiTheme="minorBidi" w:cstheme="minorBidi"/>
          <w:b/>
          <w:bCs/>
          <w:rtl/>
        </w:rPr>
        <w:t>"</w:t>
      </w:r>
      <w:r w:rsidR="00624450" w:rsidRPr="00FD1A16">
        <w:rPr>
          <w:rFonts w:asciiTheme="minorBidi" w:hAnsiTheme="minorBidi" w:cstheme="minorBidi"/>
          <w:b/>
          <w:bCs/>
          <w:rtl/>
        </w:rPr>
        <w:t>סיעור מוחות</w:t>
      </w:r>
      <w:r w:rsidRPr="00FD1A16">
        <w:rPr>
          <w:rFonts w:asciiTheme="minorBidi" w:hAnsiTheme="minorBidi" w:cstheme="minorBidi"/>
          <w:b/>
          <w:bCs/>
          <w:rtl/>
        </w:rPr>
        <w:t>"</w:t>
      </w:r>
      <w:r w:rsidR="00624450" w:rsidRPr="00FD1A16">
        <w:rPr>
          <w:rFonts w:asciiTheme="minorBidi" w:hAnsiTheme="minorBidi" w:cstheme="minorBidi"/>
          <w:b/>
          <w:bCs/>
          <w:rtl/>
        </w:rPr>
        <w:t xml:space="preserve"> ב</w:t>
      </w:r>
      <w:r w:rsidR="00B34F31" w:rsidRPr="00FD1A16">
        <w:rPr>
          <w:rFonts w:asciiTheme="minorBidi" w:hAnsiTheme="minorBidi" w:cstheme="minorBidi" w:hint="cs"/>
          <w:b/>
          <w:bCs/>
          <w:rtl/>
        </w:rPr>
        <w:t xml:space="preserve">פורמט של </w:t>
      </w:r>
      <w:r w:rsidR="00624450" w:rsidRPr="00FD1A16">
        <w:rPr>
          <w:rFonts w:asciiTheme="minorBidi" w:hAnsiTheme="minorBidi" w:cstheme="minorBidi"/>
          <w:b/>
          <w:bCs/>
          <w:rtl/>
        </w:rPr>
        <w:t xml:space="preserve">תמונה </w:t>
      </w:r>
      <w:r w:rsidR="008975F3">
        <w:rPr>
          <w:rFonts w:asciiTheme="minorBidi" w:hAnsiTheme="minorBidi" w:cstheme="minorBidi" w:hint="cs"/>
          <w:b/>
          <w:bCs/>
          <w:rtl/>
        </w:rPr>
        <w:t xml:space="preserve">בעמודה נפרדת </w:t>
      </w:r>
      <w:proofErr w:type="spellStart"/>
      <w:r w:rsidR="008975F3">
        <w:rPr>
          <w:rFonts w:asciiTheme="minorBidi" w:hAnsiTheme="minorBidi" w:cstheme="minorBidi" w:hint="cs"/>
          <w:b/>
          <w:bCs/>
          <w:rtl/>
        </w:rPr>
        <w:t>בפדלט</w:t>
      </w:r>
      <w:proofErr w:type="spellEnd"/>
      <w:r w:rsidR="008975F3">
        <w:rPr>
          <w:rFonts w:asciiTheme="minorBidi" w:hAnsiTheme="minorBidi" w:cstheme="minorBidi" w:hint="cs"/>
          <w:b/>
          <w:bCs/>
          <w:rtl/>
        </w:rPr>
        <w:t xml:space="preserve"> </w:t>
      </w:r>
      <w:r w:rsidR="00624450" w:rsidRPr="00FD1A16">
        <w:rPr>
          <w:rFonts w:asciiTheme="minorBidi" w:hAnsiTheme="minorBidi" w:cstheme="minorBidi"/>
          <w:b/>
          <w:bCs/>
          <w:rtl/>
        </w:rPr>
        <w:t xml:space="preserve">או </w:t>
      </w:r>
      <w:r w:rsidR="008975F3">
        <w:rPr>
          <w:rFonts w:asciiTheme="minorBidi" w:hAnsiTheme="minorBidi" w:cstheme="minorBidi" w:hint="cs"/>
          <w:b/>
          <w:bCs/>
          <w:rtl/>
        </w:rPr>
        <w:t>ב</w:t>
      </w:r>
      <w:r w:rsidR="00624450" w:rsidRPr="00FD1A16">
        <w:rPr>
          <w:rFonts w:asciiTheme="minorBidi" w:hAnsiTheme="minorBidi" w:cstheme="minorBidi"/>
          <w:b/>
          <w:bCs/>
          <w:rtl/>
        </w:rPr>
        <w:t>טבלה</w:t>
      </w:r>
      <w:r w:rsidR="008975F3">
        <w:rPr>
          <w:rFonts w:asciiTheme="minorBidi" w:hAnsiTheme="minorBidi" w:cstheme="minorBidi" w:hint="cs"/>
          <w:b/>
          <w:bCs/>
          <w:rtl/>
        </w:rPr>
        <w:t xml:space="preserve"> במסמך התיעוד.</w:t>
      </w:r>
    </w:p>
    <w:p w14:paraId="23144C48" w14:textId="36BD2252" w:rsidR="00A6128C" w:rsidRPr="008B19FB" w:rsidRDefault="00624450" w:rsidP="00FD1A16">
      <w:pPr>
        <w:pStyle w:val="a3"/>
        <w:numPr>
          <w:ilvl w:val="0"/>
          <w:numId w:val="2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תארו במילים את השלב השני בו פסלתם </w:t>
      </w:r>
      <w:r w:rsidR="00531E19" w:rsidRPr="008B19FB">
        <w:rPr>
          <w:rFonts w:asciiTheme="minorBidi" w:hAnsiTheme="minorBidi" w:cstheme="minorBidi"/>
          <w:b/>
          <w:bCs/>
          <w:rtl/>
        </w:rPr>
        <w:t xml:space="preserve">ובחרתם </w:t>
      </w:r>
      <w:r w:rsidRPr="008B19FB">
        <w:rPr>
          <w:rFonts w:asciiTheme="minorBidi" w:hAnsiTheme="minorBidi" w:cstheme="minorBidi"/>
          <w:b/>
          <w:bCs/>
          <w:rtl/>
        </w:rPr>
        <w:t>רעיונות מתוך אלו שעלו ומה היו הנימוקים.</w:t>
      </w:r>
    </w:p>
    <w:p w14:paraId="5CBF2F82" w14:textId="77777777" w:rsidR="00FE4955" w:rsidRPr="008B19FB" w:rsidRDefault="00FE4955" w:rsidP="00C47F51">
      <w:pPr>
        <w:pStyle w:val="a3"/>
        <w:numPr>
          <w:ilvl w:val="1"/>
          <w:numId w:val="4"/>
        </w:num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>מקורות מידע</w:t>
      </w:r>
    </w:p>
    <w:p w14:paraId="2D8E87C3" w14:textId="11A19C96" w:rsidR="00FE4955" w:rsidRPr="008B19FB" w:rsidRDefault="00AB1461" w:rsidP="002B5C4D">
      <w:pPr>
        <w:spacing w:after="120" w:line="360" w:lineRule="auto"/>
        <w:ind w:left="360"/>
        <w:jc w:val="both"/>
        <w:rPr>
          <w:rFonts w:asciiTheme="minorBidi" w:hAnsiTheme="minorBidi" w:cstheme="minorBidi"/>
          <w:b/>
          <w:bCs/>
          <w:rtl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הכינו </w:t>
      </w:r>
      <w:r w:rsidR="000B2DD0" w:rsidRPr="008B19FB">
        <w:rPr>
          <w:rFonts w:asciiTheme="minorBidi" w:hAnsiTheme="minorBidi" w:cstheme="minorBidi"/>
          <w:b/>
          <w:bCs/>
          <w:rtl/>
        </w:rPr>
        <w:t>ר</w:t>
      </w:r>
      <w:r w:rsidR="0075573F" w:rsidRPr="008B19FB">
        <w:rPr>
          <w:rFonts w:asciiTheme="minorBidi" w:hAnsiTheme="minorBidi" w:cstheme="minorBidi"/>
          <w:b/>
          <w:bCs/>
          <w:rtl/>
        </w:rPr>
        <w:t xml:space="preserve">שימה של מקורות מידע והשראה </w:t>
      </w:r>
      <w:r w:rsidR="002B5C4D" w:rsidRPr="008B19FB">
        <w:rPr>
          <w:rFonts w:asciiTheme="minorBidi" w:hAnsiTheme="minorBidi" w:cstheme="minorBidi"/>
          <w:b/>
          <w:bCs/>
          <w:rtl/>
        </w:rPr>
        <w:t>שקידמו אתכם</w:t>
      </w:r>
      <w:r w:rsidR="000B2DD0" w:rsidRPr="008B19FB">
        <w:rPr>
          <w:rFonts w:asciiTheme="minorBidi" w:hAnsiTheme="minorBidi" w:cstheme="minorBidi"/>
          <w:b/>
          <w:bCs/>
          <w:rtl/>
        </w:rPr>
        <w:t xml:space="preserve"> בשלבי המשימה השונים ו</w:t>
      </w:r>
      <w:r w:rsidRPr="008B19FB">
        <w:rPr>
          <w:rFonts w:asciiTheme="minorBidi" w:hAnsiTheme="minorBidi" w:cstheme="minorBidi"/>
          <w:b/>
          <w:bCs/>
          <w:rtl/>
        </w:rPr>
        <w:t xml:space="preserve">ציינו </w:t>
      </w:r>
      <w:r w:rsidR="000B2DD0" w:rsidRPr="008B19FB">
        <w:rPr>
          <w:rFonts w:asciiTheme="minorBidi" w:hAnsiTheme="minorBidi" w:cstheme="minorBidi"/>
          <w:b/>
          <w:bCs/>
          <w:rtl/>
        </w:rPr>
        <w:t xml:space="preserve">הפניות תואמות (קישורים או </w:t>
      </w:r>
      <w:r w:rsidR="00021D04" w:rsidRPr="008B19FB">
        <w:rPr>
          <w:rFonts w:asciiTheme="minorBidi" w:hAnsiTheme="minorBidi" w:cstheme="minorBidi"/>
          <w:b/>
          <w:bCs/>
          <w:rtl/>
        </w:rPr>
        <w:t>רשימה ביבליוגרפית</w:t>
      </w:r>
      <w:r w:rsidR="00A31E98" w:rsidRPr="008B19FB">
        <w:rPr>
          <w:rFonts w:asciiTheme="minorBidi" w:hAnsiTheme="minorBidi" w:cstheme="minorBidi"/>
          <w:b/>
          <w:bCs/>
          <w:rtl/>
        </w:rPr>
        <w:t>. ציינו בכוכבית מקורות שהיו משמעותיים במיוחד בעבודתכם</w:t>
      </w:r>
      <w:r w:rsidR="00FE4955" w:rsidRPr="008B19FB">
        <w:rPr>
          <w:rFonts w:asciiTheme="minorBidi" w:hAnsiTheme="minorBidi" w:cstheme="minorBidi"/>
          <w:b/>
          <w:bCs/>
          <w:rtl/>
        </w:rPr>
        <w:t>:</w:t>
      </w:r>
    </w:p>
    <w:p w14:paraId="4FFB0F24" w14:textId="3C63CC50" w:rsidR="00021D04" w:rsidRPr="008B19FB" w:rsidRDefault="00021D04" w:rsidP="008B19FB">
      <w:pPr>
        <w:pStyle w:val="af3"/>
        <w:keepNext/>
        <w:rPr>
          <w:rFonts w:asciiTheme="minorBidi" w:hAnsiTheme="minorBidi" w:cstheme="minorBidi"/>
          <w:color w:val="auto"/>
          <w:sz w:val="24"/>
          <w:szCs w:val="24"/>
          <w:u w:val="single"/>
        </w:rPr>
      </w:pPr>
      <w:r w:rsidRPr="008B19FB">
        <w:rPr>
          <w:rFonts w:asciiTheme="minorBidi" w:hAnsiTheme="minorBidi" w:cstheme="minorBidi"/>
          <w:color w:val="auto"/>
          <w:sz w:val="24"/>
          <w:szCs w:val="24"/>
          <w:u w:val="single"/>
          <w:rtl/>
        </w:rPr>
        <w:t xml:space="preserve">טבלה </w:t>
      </w:r>
      <w:r w:rsidR="008B19FB" w:rsidRPr="008B19FB">
        <w:rPr>
          <w:rFonts w:asciiTheme="minorBidi" w:hAnsiTheme="minorBidi" w:cstheme="minorBidi" w:hint="cs"/>
          <w:color w:val="auto"/>
          <w:sz w:val="24"/>
          <w:szCs w:val="24"/>
          <w:u w:val="single"/>
          <w:rtl/>
        </w:rPr>
        <w:t>3</w:t>
      </w:r>
      <w:r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  <w:rtl/>
        </w:rPr>
        <w:t xml:space="preserve"> מקורות מידע</w:t>
      </w:r>
    </w:p>
    <w:tbl>
      <w:tblPr>
        <w:tblStyle w:val="af2"/>
        <w:bidiVisual/>
        <w:tblW w:w="9138" w:type="dxa"/>
        <w:tblLook w:val="04A0" w:firstRow="1" w:lastRow="0" w:firstColumn="1" w:lastColumn="0" w:noHBand="0" w:noVBand="1"/>
      </w:tblPr>
      <w:tblGrid>
        <w:gridCol w:w="3660"/>
        <w:gridCol w:w="2268"/>
        <w:gridCol w:w="3210"/>
      </w:tblGrid>
      <w:tr w:rsidR="00076522" w:rsidRPr="008B19FB" w14:paraId="33D9F8BD" w14:textId="77777777" w:rsidTr="00076522">
        <w:tc>
          <w:tcPr>
            <w:tcW w:w="3660" w:type="dxa"/>
          </w:tcPr>
          <w:p w14:paraId="59FA5D57" w14:textId="3C476854" w:rsidR="00076522" w:rsidRPr="008B19FB" w:rsidRDefault="00076522" w:rsidP="008B19FB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כותרת המקור ושם המפרסם</w:t>
            </w:r>
          </w:p>
        </w:tc>
        <w:tc>
          <w:tcPr>
            <w:tcW w:w="2268" w:type="dxa"/>
          </w:tcPr>
          <w:p w14:paraId="6D80C6F8" w14:textId="14A2084D" w:rsidR="00076522" w:rsidRPr="008B19FB" w:rsidRDefault="00076522" w:rsidP="008B19FB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תיאור המקור (סרטון/טקסט השראה, מידע על הסביבה, דגם תחנה קיים)</w:t>
            </w:r>
          </w:p>
        </w:tc>
        <w:tc>
          <w:tcPr>
            <w:tcW w:w="3210" w:type="dxa"/>
          </w:tcPr>
          <w:p w14:paraId="005E11B5" w14:textId="4925002F" w:rsidR="00076522" w:rsidRPr="008B19FB" w:rsidRDefault="00076522" w:rsidP="008B19FB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קישור או מראה מקום  ביבליוגרפי</w:t>
            </w:r>
          </w:p>
        </w:tc>
      </w:tr>
      <w:tr w:rsidR="00076522" w:rsidRPr="008B19FB" w14:paraId="5696E7A5" w14:textId="77777777" w:rsidTr="00076522">
        <w:tc>
          <w:tcPr>
            <w:tcW w:w="3660" w:type="dxa"/>
          </w:tcPr>
          <w:p w14:paraId="5870850C" w14:textId="77777777" w:rsidR="00076522" w:rsidRPr="008B19FB" w:rsidRDefault="00076522" w:rsidP="00021D04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rtl/>
              </w:rPr>
            </w:pPr>
          </w:p>
        </w:tc>
        <w:tc>
          <w:tcPr>
            <w:tcW w:w="2268" w:type="dxa"/>
          </w:tcPr>
          <w:p w14:paraId="4C28360A" w14:textId="74DBBF2C" w:rsidR="00076522" w:rsidRPr="008B19FB" w:rsidRDefault="00076522" w:rsidP="00021D04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rtl/>
              </w:rPr>
            </w:pPr>
          </w:p>
        </w:tc>
        <w:tc>
          <w:tcPr>
            <w:tcW w:w="3210" w:type="dxa"/>
          </w:tcPr>
          <w:p w14:paraId="3DADFB85" w14:textId="77777777" w:rsidR="00076522" w:rsidRPr="008B19FB" w:rsidRDefault="00076522" w:rsidP="00021D04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rtl/>
              </w:rPr>
            </w:pPr>
          </w:p>
        </w:tc>
      </w:tr>
    </w:tbl>
    <w:p w14:paraId="764185F8" w14:textId="77777777" w:rsidR="00FE4955" w:rsidRDefault="00FE4955" w:rsidP="00021D04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sz w:val="22"/>
          <w:szCs w:val="22"/>
          <w:rtl/>
        </w:rPr>
      </w:pPr>
    </w:p>
    <w:p w14:paraId="570F88AA" w14:textId="086044D4" w:rsidR="002E397C" w:rsidRPr="002E397C" w:rsidRDefault="002E397C" w:rsidP="002E397C">
      <w:pPr>
        <w:pStyle w:val="a3"/>
        <w:numPr>
          <w:ilvl w:val="1"/>
          <w:numId w:val="4"/>
        </w:numPr>
        <w:spacing w:line="360" w:lineRule="auto"/>
        <w:jc w:val="both"/>
        <w:rPr>
          <w:rFonts w:asciiTheme="minorBidi" w:eastAsia="Times New Roman" w:hAnsiTheme="minorBidi" w:cs="Arial"/>
          <w:bCs/>
          <w:color w:val="000000"/>
          <w:sz w:val="28"/>
          <w:szCs w:val="28"/>
        </w:rPr>
      </w:pPr>
      <w:r w:rsidRPr="002E397C">
        <w:rPr>
          <w:rFonts w:asciiTheme="minorBidi" w:eastAsia="Times New Roman" w:hAnsiTheme="minorBidi" w:cs="Arial"/>
          <w:bCs/>
          <w:color w:val="000000"/>
          <w:sz w:val="28"/>
          <w:szCs w:val="28"/>
          <w:rtl/>
        </w:rPr>
        <w:lastRenderedPageBreak/>
        <w:t>רפלקציה (ימולא על ידי המורה):</w:t>
      </w:r>
    </w:p>
    <w:p w14:paraId="09FAD7D9" w14:textId="59EC26EB" w:rsidR="002E397C" w:rsidRPr="00E17936" w:rsidRDefault="00774593" w:rsidP="00E17936">
      <w:pPr>
        <w:spacing w:line="360" w:lineRule="auto"/>
        <w:ind w:left="360"/>
        <w:jc w:val="both"/>
        <w:rPr>
          <w:rFonts w:asciiTheme="minorBidi" w:hAnsiTheme="minorBidi" w:cstheme="minorBidi"/>
          <w:b/>
        </w:rPr>
      </w:pPr>
      <w:r w:rsidRPr="00E17936">
        <w:rPr>
          <w:rFonts w:asciiTheme="minorBidi" w:hAnsiTheme="minorBidi" w:cstheme="minorBidi" w:hint="cs"/>
          <w:b/>
          <w:rtl/>
        </w:rPr>
        <w:t>גם בשלב זה נקראתם להתמודד יחד עם התלמידים עם נושא לא מוכר. התייחסו להבדלים באופן בו התמודדה הקבוצה עם האתגר בהיבטים הבאים:</w:t>
      </w:r>
    </w:p>
    <w:p w14:paraId="564C1AE4" w14:textId="77A33FF2" w:rsidR="00774593" w:rsidRDefault="00774593" w:rsidP="00774593">
      <w:pPr>
        <w:pStyle w:val="a3"/>
        <w:numPr>
          <w:ilvl w:val="0"/>
          <w:numId w:val="40"/>
        </w:numPr>
        <w:spacing w:line="360" w:lineRule="auto"/>
        <w:jc w:val="both"/>
        <w:rPr>
          <w:rFonts w:asciiTheme="minorBidi" w:hAnsiTheme="minorBidi" w:cstheme="minorBidi"/>
          <w:b/>
        </w:rPr>
      </w:pPr>
      <w:r>
        <w:rPr>
          <w:rFonts w:asciiTheme="minorBidi" w:hAnsiTheme="minorBidi" w:cstheme="minorBidi" w:hint="cs"/>
          <w:b/>
          <w:rtl/>
        </w:rPr>
        <w:t>תחושות שהרגישו התלמידים בתחילת המשימה ובסופה, תחושות שהרגשתם כמורים.</w:t>
      </w:r>
    </w:p>
    <w:p w14:paraId="2B86E83C" w14:textId="1A334B71" w:rsidR="00774593" w:rsidRDefault="00E17936" w:rsidP="00774593">
      <w:pPr>
        <w:pStyle w:val="a3"/>
        <w:numPr>
          <w:ilvl w:val="0"/>
          <w:numId w:val="40"/>
        </w:numPr>
        <w:spacing w:line="360" w:lineRule="auto"/>
        <w:jc w:val="both"/>
        <w:rPr>
          <w:rFonts w:asciiTheme="minorBidi" w:hAnsiTheme="minorBidi" w:cstheme="minorBidi"/>
          <w:b/>
        </w:rPr>
      </w:pPr>
      <w:r>
        <w:rPr>
          <w:rFonts w:asciiTheme="minorBidi" w:hAnsiTheme="minorBidi" w:cstheme="minorBidi" w:hint="cs"/>
          <w:b/>
          <w:rtl/>
        </w:rPr>
        <w:t xml:space="preserve">אסטרטגיות התמודדות עם המשימה: </w:t>
      </w:r>
      <w:r w:rsidR="00774593">
        <w:rPr>
          <w:rFonts w:asciiTheme="minorBidi" w:hAnsiTheme="minorBidi" w:cstheme="minorBidi" w:hint="cs"/>
          <w:b/>
          <w:rtl/>
        </w:rPr>
        <w:t xml:space="preserve">האם פיתחתם אסטרטגיות חדשות? שחזרתם אסטרטגיות שהובילו אתכם להצלחה בשלבים קודמים? </w:t>
      </w:r>
    </w:p>
    <w:p w14:paraId="12F65F92" w14:textId="0A309D75" w:rsidR="00774593" w:rsidRDefault="00774593" w:rsidP="00D27851">
      <w:pPr>
        <w:pStyle w:val="a3"/>
        <w:numPr>
          <w:ilvl w:val="0"/>
          <w:numId w:val="40"/>
        </w:numPr>
        <w:spacing w:line="360" w:lineRule="auto"/>
        <w:jc w:val="both"/>
        <w:rPr>
          <w:rFonts w:asciiTheme="minorBidi" w:hAnsiTheme="minorBidi" w:cstheme="minorBidi"/>
          <w:b/>
        </w:rPr>
      </w:pPr>
      <w:r>
        <w:rPr>
          <w:rFonts w:asciiTheme="minorBidi" w:hAnsiTheme="minorBidi" w:cstheme="minorBidi" w:hint="cs"/>
          <w:b/>
          <w:rtl/>
        </w:rPr>
        <w:t>כיצד התפתחה העבודה הקבוצתית כאש</w:t>
      </w:r>
      <w:r w:rsidR="00E17936">
        <w:rPr>
          <w:rFonts w:asciiTheme="minorBidi" w:hAnsiTheme="minorBidi" w:cstheme="minorBidi" w:hint="cs"/>
          <w:b/>
          <w:rtl/>
        </w:rPr>
        <w:t>ר אתם משווים בין שלב ד' לשלב ב'?</w:t>
      </w:r>
      <w:bookmarkStart w:id="0" w:name="_GoBack"/>
      <w:bookmarkEnd w:id="0"/>
    </w:p>
    <w:p w14:paraId="3C653430" w14:textId="77777777" w:rsidR="002E397C" w:rsidRPr="002E397C" w:rsidRDefault="002E397C" w:rsidP="00021D04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sz w:val="22"/>
          <w:szCs w:val="22"/>
          <w:rtl/>
        </w:rPr>
      </w:pPr>
    </w:p>
    <w:p w14:paraId="118FDC9F" w14:textId="77777777" w:rsidR="002E397C" w:rsidRDefault="002E397C" w:rsidP="00021D04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sz w:val="22"/>
          <w:szCs w:val="22"/>
          <w:rtl/>
        </w:rPr>
      </w:pPr>
    </w:p>
    <w:p w14:paraId="6449A9DA" w14:textId="6DE485A3" w:rsidR="00E5054C" w:rsidRDefault="009C11A9" w:rsidP="00021D04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sz w:val="22"/>
          <w:szCs w:val="22"/>
          <w:rtl/>
        </w:rPr>
      </w:pPr>
      <w:r>
        <w:rPr>
          <w:rFonts w:asciiTheme="minorBidi" w:hAnsiTheme="minorBidi" w:cstheme="minorBidi" w:hint="cs"/>
          <w:sz w:val="22"/>
          <w:szCs w:val="22"/>
          <w:rtl/>
        </w:rPr>
        <w:t>בהצלחה!</w:t>
      </w:r>
    </w:p>
    <w:p w14:paraId="7905F665" w14:textId="77777777" w:rsidR="00E5054C" w:rsidRPr="009C11A9" w:rsidRDefault="00E5054C" w:rsidP="009C11A9">
      <w:pPr>
        <w:spacing w:after="120" w:line="360" w:lineRule="auto"/>
        <w:jc w:val="both"/>
      </w:pPr>
    </w:p>
    <w:sectPr w:rsidR="00E5054C" w:rsidRPr="009C11A9" w:rsidSect="007C489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992" w:left="1440" w:header="709" w:footer="80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FD9D17" w14:textId="77777777" w:rsidR="00725A82" w:rsidRDefault="00725A82">
      <w:r>
        <w:separator/>
      </w:r>
    </w:p>
  </w:endnote>
  <w:endnote w:type="continuationSeparator" w:id="0">
    <w:p w14:paraId="42D87645" w14:textId="77777777" w:rsidR="00725A82" w:rsidRDefault="00725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Rubik">
    <w:altName w:val="Arial"/>
    <w:panose1 w:val="00000500000000000000"/>
    <w:charset w:val="00"/>
    <w:family w:val="auto"/>
    <w:pitch w:val="variable"/>
    <w:sig w:usb0="00000A07" w:usb1="40000001" w:usb2="00000000" w:usb3="00000000" w:csb0="000000B7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B1"/>
    <w:family w:val="swiss"/>
    <w:notTrueType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95C033" w14:textId="77777777" w:rsidR="00D12991" w:rsidRDefault="00DB3F9A" w:rsidP="004C3DC0">
    <w:pPr>
      <w:pStyle w:val="ae"/>
      <w:framePr w:wrap="around" w:vAnchor="text" w:hAnchor="text" w:xAlign="center" w:y="1"/>
      <w:rPr>
        <w:rStyle w:val="af0"/>
      </w:rPr>
    </w:pPr>
    <w:r>
      <w:rPr>
        <w:rStyle w:val="af0"/>
      </w:rPr>
      <w:fldChar w:fldCharType="begin"/>
    </w:r>
    <w:r w:rsidR="00D12991">
      <w:rPr>
        <w:rStyle w:val="af0"/>
      </w:rPr>
      <w:instrText xml:space="preserve">PAGE  </w:instrText>
    </w:r>
    <w:r>
      <w:rPr>
        <w:rStyle w:val="af0"/>
      </w:rPr>
      <w:fldChar w:fldCharType="end"/>
    </w:r>
  </w:p>
  <w:p w14:paraId="65FB2C9B" w14:textId="77777777" w:rsidR="00D12991" w:rsidRDefault="00D12991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15E298" w14:textId="77777777" w:rsidR="00D12991" w:rsidRDefault="00DB3F9A" w:rsidP="007C489B">
    <w:pPr>
      <w:pStyle w:val="ae"/>
      <w:framePr w:wrap="around" w:vAnchor="text" w:hAnchor="page" w:x="1231" w:y="-54"/>
      <w:rPr>
        <w:rStyle w:val="af0"/>
      </w:rPr>
    </w:pPr>
    <w:r>
      <w:rPr>
        <w:rStyle w:val="af0"/>
      </w:rPr>
      <w:fldChar w:fldCharType="begin"/>
    </w:r>
    <w:r w:rsidR="00D12991">
      <w:rPr>
        <w:rStyle w:val="af0"/>
      </w:rPr>
      <w:instrText xml:space="preserve">PAGE  </w:instrText>
    </w:r>
    <w:r>
      <w:rPr>
        <w:rStyle w:val="af0"/>
      </w:rPr>
      <w:fldChar w:fldCharType="separate"/>
    </w:r>
    <w:r w:rsidR="00E17936">
      <w:rPr>
        <w:rStyle w:val="af0"/>
        <w:noProof/>
        <w:rtl/>
      </w:rPr>
      <w:t>3</w:t>
    </w:r>
    <w:r>
      <w:rPr>
        <w:rStyle w:val="af0"/>
      </w:rPr>
      <w:fldChar w:fldCharType="end"/>
    </w:r>
  </w:p>
  <w:p w14:paraId="5EA2A361" w14:textId="64337609" w:rsidR="00D12991" w:rsidRPr="00B53926" w:rsidRDefault="00D12991" w:rsidP="00924FD1">
    <w:pPr>
      <w:pStyle w:val="ac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483656" w14:textId="24C45DFE" w:rsidR="00D12991" w:rsidRDefault="00DB3F9A" w:rsidP="007C489B">
    <w:pPr>
      <w:pStyle w:val="ae"/>
      <w:jc w:val="right"/>
    </w:pPr>
    <w:r>
      <w:rPr>
        <w:rStyle w:val="af0"/>
      </w:rPr>
      <w:fldChar w:fldCharType="begin"/>
    </w:r>
    <w:r w:rsidR="00D12991">
      <w:rPr>
        <w:rStyle w:val="af0"/>
      </w:rPr>
      <w:instrText xml:space="preserve"> PAGE </w:instrText>
    </w:r>
    <w:r>
      <w:rPr>
        <w:rStyle w:val="af0"/>
      </w:rPr>
      <w:fldChar w:fldCharType="separate"/>
    </w:r>
    <w:r w:rsidR="00E17936">
      <w:rPr>
        <w:rStyle w:val="af0"/>
        <w:noProof/>
        <w:rtl/>
      </w:rPr>
      <w:t>1</w:t>
    </w:r>
    <w:r>
      <w:rPr>
        <w:rStyle w:val="af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2A1250" w14:textId="77777777" w:rsidR="00725A82" w:rsidRDefault="00725A82">
      <w:r>
        <w:separator/>
      </w:r>
    </w:p>
  </w:footnote>
  <w:footnote w:type="continuationSeparator" w:id="0">
    <w:p w14:paraId="5CE2CF2F" w14:textId="77777777" w:rsidR="00725A82" w:rsidRDefault="00725A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196266" w14:textId="32E5EDB4" w:rsidR="007C489B" w:rsidRPr="002875A3" w:rsidRDefault="008B19FB" w:rsidP="007C489B">
    <w:pPr>
      <w:pStyle w:val="ac"/>
      <w:rPr>
        <w:rFonts w:ascii="Rubik" w:hAnsi="Rubik" w:cs="Rubik"/>
        <w:b/>
        <w:bCs/>
        <w:spacing w:val="20"/>
      </w:rPr>
    </w:pPr>
    <w:r w:rsidRPr="00556FF5">
      <w:rPr>
        <w:b/>
        <w:bCs/>
        <w:noProof/>
        <w:spacing w:val="20"/>
      </w:rPr>
      <w:drawing>
        <wp:anchor distT="0" distB="0" distL="114300" distR="114300" simplePos="0" relativeHeight="251699200" behindDoc="1" locked="0" layoutInCell="1" allowOverlap="1" wp14:anchorId="0255E179" wp14:editId="783A3697">
          <wp:simplePos x="0" y="0"/>
          <wp:positionH relativeFrom="column">
            <wp:posOffset>-716280</wp:posOffset>
          </wp:positionH>
          <wp:positionV relativeFrom="paragraph">
            <wp:posOffset>-353060</wp:posOffset>
          </wp:positionV>
          <wp:extent cx="1056640" cy="804545"/>
          <wp:effectExtent l="0" t="0" r="0" b="0"/>
          <wp:wrapNone/>
          <wp:docPr id="29" name="תמונה 29" descr="W:\EEI-E2K\תחרות החלל תשפא\לוגואים\logos-yesodi-positiv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:\EEI-E2K\תחרות החלל תשפא\לוגואים\logos-yesodi-positiv-ne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C489B">
      <w:rPr>
        <w:rFonts w:ascii="Rubik" w:hAnsi="Rubik" w:cs="Rubik" w:hint="cs"/>
        <w:b/>
        <w:bCs/>
        <w:spacing w:val="20"/>
        <w:rtl/>
      </w:rPr>
      <w:t xml:space="preserve">שלב ד' - </w:t>
    </w:r>
    <w:r w:rsidR="007C489B" w:rsidRPr="007C489B">
      <w:rPr>
        <w:rFonts w:ascii="Rubik" w:hAnsi="Rubik" w:cs="Rubik" w:hint="cs"/>
        <w:b/>
        <w:bCs/>
        <w:spacing w:val="20"/>
        <w:rtl/>
      </w:rPr>
      <w:t>מסמך תיעוד בניית דגם</w:t>
    </w:r>
    <w:r w:rsidR="007C489B">
      <w:rPr>
        <w:rFonts w:ascii="Rubik" w:hAnsi="Rubik" w:cs="Rubik" w:hint="cs"/>
        <w:b/>
        <w:bCs/>
        <w:spacing w:val="20"/>
        <w:rtl/>
      </w:rPr>
      <w:t xml:space="preserve"> </w:t>
    </w:r>
  </w:p>
  <w:p w14:paraId="22E087C6" w14:textId="77777777" w:rsidR="00B53926" w:rsidRPr="00924FD1" w:rsidRDefault="00B53926" w:rsidP="00B53926">
    <w:pPr>
      <w:pStyle w:val="ac"/>
      <w:rPr>
        <w:b/>
        <w:bCs/>
        <w:spacing w:val="20"/>
        <w:rtl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F9C935" w14:textId="70B6CD54" w:rsidR="00D12991" w:rsidRDefault="008B19FB">
    <w:pPr>
      <w:pStyle w:val="ac"/>
    </w:pPr>
    <w:r w:rsidRPr="00D65E3A">
      <w:rPr>
        <w:noProof/>
        <w:color w:val="000000"/>
        <w:rtl/>
      </w:rPr>
      <w:drawing>
        <wp:anchor distT="0" distB="0" distL="114300" distR="114300" simplePos="0" relativeHeight="251697152" behindDoc="1" locked="0" layoutInCell="1" allowOverlap="1" wp14:anchorId="2FF006A7" wp14:editId="76EE6951">
          <wp:simplePos x="0" y="0"/>
          <wp:positionH relativeFrom="page">
            <wp:posOffset>-9525</wp:posOffset>
          </wp:positionH>
          <wp:positionV relativeFrom="paragraph">
            <wp:posOffset>-429260</wp:posOffset>
          </wp:positionV>
          <wp:extent cx="7543800" cy="1917629"/>
          <wp:effectExtent l="0" t="0" r="0" b="6985"/>
          <wp:wrapNone/>
          <wp:docPr id="30" name="תמונה 30" descr="W:\EEI-E2K\תחרות החלל תשפא\סטריפים\סטריפ אולימפיאדת החלל לבתי ספר יסודיים תשפא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:\EEI-E2K\תחרות החלל תשפא\סטריפים\סטריפ אולימפיאדת החלל לבתי ספר יסודיים תשפא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9176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0435A5"/>
    <w:multiLevelType w:val="hybridMultilevel"/>
    <w:tmpl w:val="A4B07C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DBA25DB4">
      <w:start w:val="1"/>
      <w:numFmt w:val="hebrew1"/>
      <w:lvlText w:val="%2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B23F33"/>
    <w:multiLevelType w:val="hybridMultilevel"/>
    <w:tmpl w:val="93024B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8F97917"/>
    <w:multiLevelType w:val="hybridMultilevel"/>
    <w:tmpl w:val="67AEE166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>
    <w:nsid w:val="09E94EF1"/>
    <w:multiLevelType w:val="hybridMultilevel"/>
    <w:tmpl w:val="CA967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9813F2"/>
    <w:multiLevelType w:val="hybridMultilevel"/>
    <w:tmpl w:val="88664D06"/>
    <w:lvl w:ilvl="0" w:tplc="4052F11C">
      <w:start w:val="1"/>
      <w:numFmt w:val="hebrew1"/>
      <w:lvlText w:val="%1."/>
      <w:lvlJc w:val="center"/>
      <w:pPr>
        <w:ind w:left="785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3190" w:hanging="360"/>
      </w:pPr>
    </w:lvl>
    <w:lvl w:ilvl="2" w:tplc="0409001B" w:tentative="1">
      <w:start w:val="1"/>
      <w:numFmt w:val="lowerRoman"/>
      <w:lvlText w:val="%3."/>
      <w:lvlJc w:val="right"/>
      <w:pPr>
        <w:ind w:left="3910" w:hanging="180"/>
      </w:pPr>
    </w:lvl>
    <w:lvl w:ilvl="3" w:tplc="0409000F" w:tentative="1">
      <w:start w:val="1"/>
      <w:numFmt w:val="decimal"/>
      <w:lvlText w:val="%4."/>
      <w:lvlJc w:val="left"/>
      <w:pPr>
        <w:ind w:left="4630" w:hanging="360"/>
      </w:pPr>
    </w:lvl>
    <w:lvl w:ilvl="4" w:tplc="04090019" w:tentative="1">
      <w:start w:val="1"/>
      <w:numFmt w:val="lowerLetter"/>
      <w:lvlText w:val="%5."/>
      <w:lvlJc w:val="left"/>
      <w:pPr>
        <w:ind w:left="5350" w:hanging="360"/>
      </w:pPr>
    </w:lvl>
    <w:lvl w:ilvl="5" w:tplc="0409001B" w:tentative="1">
      <w:start w:val="1"/>
      <w:numFmt w:val="lowerRoman"/>
      <w:lvlText w:val="%6."/>
      <w:lvlJc w:val="right"/>
      <w:pPr>
        <w:ind w:left="6070" w:hanging="180"/>
      </w:pPr>
    </w:lvl>
    <w:lvl w:ilvl="6" w:tplc="0409000F" w:tentative="1">
      <w:start w:val="1"/>
      <w:numFmt w:val="decimal"/>
      <w:lvlText w:val="%7."/>
      <w:lvlJc w:val="left"/>
      <w:pPr>
        <w:ind w:left="6790" w:hanging="360"/>
      </w:pPr>
    </w:lvl>
    <w:lvl w:ilvl="7" w:tplc="04090019" w:tentative="1">
      <w:start w:val="1"/>
      <w:numFmt w:val="lowerLetter"/>
      <w:lvlText w:val="%8."/>
      <w:lvlJc w:val="left"/>
      <w:pPr>
        <w:ind w:left="7510" w:hanging="360"/>
      </w:pPr>
    </w:lvl>
    <w:lvl w:ilvl="8" w:tplc="0409001B" w:tentative="1">
      <w:start w:val="1"/>
      <w:numFmt w:val="lowerRoman"/>
      <w:lvlText w:val="%9."/>
      <w:lvlJc w:val="right"/>
      <w:pPr>
        <w:ind w:left="8230" w:hanging="180"/>
      </w:pPr>
    </w:lvl>
  </w:abstractNum>
  <w:abstractNum w:abstractNumId="5">
    <w:nsid w:val="1EB53C39"/>
    <w:multiLevelType w:val="hybridMultilevel"/>
    <w:tmpl w:val="F58A608C"/>
    <w:lvl w:ilvl="0" w:tplc="04090001">
      <w:start w:val="1"/>
      <w:numFmt w:val="bullet"/>
      <w:lvlText w:val=""/>
      <w:lvlJc w:val="left"/>
      <w:pPr>
        <w:ind w:left="16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9" w:hanging="360"/>
      </w:pPr>
      <w:rPr>
        <w:rFonts w:ascii="Wingdings" w:hAnsi="Wingdings" w:hint="default"/>
      </w:rPr>
    </w:lvl>
  </w:abstractNum>
  <w:abstractNum w:abstractNumId="6">
    <w:nsid w:val="20495B64"/>
    <w:multiLevelType w:val="hybridMultilevel"/>
    <w:tmpl w:val="B4AA583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4A914F5"/>
    <w:multiLevelType w:val="hybridMultilevel"/>
    <w:tmpl w:val="B8204280"/>
    <w:lvl w:ilvl="0" w:tplc="5E9E578A">
      <w:start w:val="1"/>
      <w:numFmt w:val="hebrew1"/>
      <w:lvlText w:val="%1."/>
      <w:lvlJc w:val="left"/>
      <w:pPr>
        <w:ind w:left="720" w:hanging="360"/>
      </w:pPr>
      <w:rPr>
        <w:rFonts w:cs="Times New Roman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97D519A"/>
    <w:multiLevelType w:val="hybridMultilevel"/>
    <w:tmpl w:val="A586A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687415"/>
    <w:multiLevelType w:val="hybridMultilevel"/>
    <w:tmpl w:val="47CE33E4"/>
    <w:lvl w:ilvl="0" w:tplc="04090013">
      <w:start w:val="1"/>
      <w:numFmt w:val="hebrew1"/>
      <w:lvlText w:val="%1."/>
      <w:lvlJc w:val="center"/>
      <w:pPr>
        <w:ind w:left="108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52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>
    <w:nsid w:val="2DFC6BBC"/>
    <w:multiLevelType w:val="hybridMultilevel"/>
    <w:tmpl w:val="A386D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4E7357"/>
    <w:multiLevelType w:val="hybridMultilevel"/>
    <w:tmpl w:val="3264AF64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16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304E4D8B"/>
    <w:multiLevelType w:val="hybridMultilevel"/>
    <w:tmpl w:val="95BA7EDC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16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30DB71BB"/>
    <w:multiLevelType w:val="hybridMultilevel"/>
    <w:tmpl w:val="E162189E"/>
    <w:lvl w:ilvl="0" w:tplc="DCAC61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Bidi" w:hAnsiTheme="minorBidi" w:cstheme="minorBidi" w:hint="default"/>
      </w:rPr>
    </w:lvl>
    <w:lvl w:ilvl="1" w:tplc="04090005">
      <w:start w:val="1"/>
      <w:numFmt w:val="bullet"/>
      <w:lvlText w:val=""/>
      <w:lvlJc w:val="left"/>
      <w:pPr>
        <w:tabs>
          <w:tab w:val="num" w:pos="1210"/>
        </w:tabs>
        <w:ind w:left="121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>
    <w:nsid w:val="336A1575"/>
    <w:multiLevelType w:val="hybridMultilevel"/>
    <w:tmpl w:val="B4607904"/>
    <w:lvl w:ilvl="0" w:tplc="DBA25DB4">
      <w:start w:val="1"/>
      <w:numFmt w:val="hebrew1"/>
      <w:lvlText w:val="%1."/>
      <w:lvlJc w:val="left"/>
      <w:pPr>
        <w:ind w:left="386" w:hanging="360"/>
      </w:pPr>
      <w:rPr>
        <w:rFonts w:asciiTheme="minorBidi" w:hAnsiTheme="minorBidi" w:cstheme="minorBidi" w:hint="default"/>
        <w:sz w:val="2"/>
        <w:szCs w:val="24"/>
      </w:rPr>
    </w:lvl>
    <w:lvl w:ilvl="1" w:tplc="00000013">
      <w:start w:val="1"/>
      <w:numFmt w:val="upperRoman"/>
      <w:lvlText w:val="%2."/>
      <w:lvlJc w:val="right"/>
      <w:pPr>
        <w:ind w:left="746" w:hanging="360"/>
      </w:pPr>
    </w:lvl>
    <w:lvl w:ilvl="2" w:tplc="00000011">
      <w:start w:val="1"/>
      <w:numFmt w:val="decimal"/>
      <w:lvlText w:val="%3)"/>
      <w:lvlJc w:val="lef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15">
    <w:nsid w:val="3691204B"/>
    <w:multiLevelType w:val="hybridMultilevel"/>
    <w:tmpl w:val="C07CF7B2"/>
    <w:lvl w:ilvl="0" w:tplc="DBA25DB4">
      <w:start w:val="1"/>
      <w:numFmt w:val="hebrew1"/>
      <w:lvlText w:val="%1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BC0D8D"/>
    <w:multiLevelType w:val="hybridMultilevel"/>
    <w:tmpl w:val="C07CF7B2"/>
    <w:lvl w:ilvl="0" w:tplc="DBA25DB4">
      <w:start w:val="1"/>
      <w:numFmt w:val="hebrew1"/>
      <w:lvlText w:val="%1."/>
      <w:lvlJc w:val="left"/>
      <w:pPr>
        <w:ind w:left="386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17">
    <w:nsid w:val="40B05023"/>
    <w:multiLevelType w:val="hybridMultilevel"/>
    <w:tmpl w:val="062E4D66"/>
    <w:lvl w:ilvl="0" w:tplc="45A099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18">
    <w:nsid w:val="422A015A"/>
    <w:multiLevelType w:val="hybridMultilevel"/>
    <w:tmpl w:val="95BA7EDC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16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42CA1031"/>
    <w:multiLevelType w:val="hybridMultilevel"/>
    <w:tmpl w:val="BC489802"/>
    <w:lvl w:ilvl="0" w:tplc="04090013">
      <w:start w:val="1"/>
      <w:numFmt w:val="hebrew1"/>
      <w:lvlText w:val="%1."/>
      <w:lvlJc w:val="center"/>
      <w:pPr>
        <w:ind w:left="1106" w:hanging="360"/>
      </w:p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20">
    <w:nsid w:val="48604F49"/>
    <w:multiLevelType w:val="hybridMultilevel"/>
    <w:tmpl w:val="E904EF1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9550838"/>
    <w:multiLevelType w:val="hybridMultilevel"/>
    <w:tmpl w:val="A17A7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9B6837"/>
    <w:multiLevelType w:val="hybridMultilevel"/>
    <w:tmpl w:val="2AAA1182"/>
    <w:lvl w:ilvl="0" w:tplc="DBA25DB4">
      <w:start w:val="1"/>
      <w:numFmt w:val="hebrew1"/>
      <w:lvlText w:val="%1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4E5DD4"/>
    <w:multiLevelType w:val="hybridMultilevel"/>
    <w:tmpl w:val="8124A974"/>
    <w:lvl w:ilvl="0" w:tplc="04090001">
      <w:start w:val="1"/>
      <w:numFmt w:val="bullet"/>
      <w:lvlText w:val=""/>
      <w:lvlJc w:val="left"/>
      <w:pPr>
        <w:ind w:left="1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0" w:hanging="360"/>
      </w:pPr>
      <w:rPr>
        <w:rFonts w:ascii="Wingdings" w:hAnsi="Wingdings" w:hint="default"/>
      </w:rPr>
    </w:lvl>
  </w:abstractNum>
  <w:abstractNum w:abstractNumId="24">
    <w:nsid w:val="51B25E20"/>
    <w:multiLevelType w:val="hybridMultilevel"/>
    <w:tmpl w:val="D466EF52"/>
    <w:lvl w:ilvl="0" w:tplc="D85CEECE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</w:rPr>
    </w:lvl>
    <w:lvl w:ilvl="1" w:tplc="EA74F8F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Arial" w:eastAsia="SimSun" w:hAnsi="Arial" w:cs="Arial"/>
        <w:sz w:val="2"/>
        <w:szCs w:val="24"/>
      </w:rPr>
    </w:lvl>
    <w:lvl w:ilvl="2" w:tplc="B13E2A76">
      <w:start w:val="1"/>
      <w:numFmt w:val="hebrew1"/>
      <w:lvlText w:val="%3."/>
      <w:lvlJc w:val="left"/>
      <w:pPr>
        <w:ind w:left="605" w:hanging="180"/>
      </w:pPr>
      <w:rPr>
        <w:rFonts w:ascii="Rubik" w:eastAsia="SimSun" w:hAnsi="Rubik" w:cs="Rubik"/>
        <w:b/>
        <w:bCs/>
        <w:sz w:val="24"/>
        <w:szCs w:val="24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55283500"/>
    <w:multiLevelType w:val="hybridMultilevel"/>
    <w:tmpl w:val="F4B0BF84"/>
    <w:lvl w:ilvl="0" w:tplc="EA74F8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FD7EEE"/>
    <w:multiLevelType w:val="hybridMultilevel"/>
    <w:tmpl w:val="A4B07C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DBA25DB4">
      <w:start w:val="1"/>
      <w:numFmt w:val="hebrew1"/>
      <w:lvlText w:val="%2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B2D1D8A"/>
    <w:multiLevelType w:val="hybridMultilevel"/>
    <w:tmpl w:val="C07CF7B2"/>
    <w:lvl w:ilvl="0" w:tplc="DBA25DB4">
      <w:start w:val="1"/>
      <w:numFmt w:val="hebrew1"/>
      <w:lvlText w:val="%1."/>
      <w:lvlJc w:val="left"/>
      <w:pPr>
        <w:ind w:left="386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28">
    <w:nsid w:val="5C7A7A4D"/>
    <w:multiLevelType w:val="hybridMultilevel"/>
    <w:tmpl w:val="421EE17A"/>
    <w:lvl w:ilvl="0" w:tplc="EA74F8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0A1497"/>
    <w:multiLevelType w:val="hybridMultilevel"/>
    <w:tmpl w:val="5024FC70"/>
    <w:lvl w:ilvl="0" w:tplc="EA74F8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0F6051B"/>
    <w:multiLevelType w:val="hybridMultilevel"/>
    <w:tmpl w:val="96E09532"/>
    <w:lvl w:ilvl="0" w:tplc="45A099C2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2" w:hanging="360"/>
      </w:pPr>
      <w:rPr>
        <w:rFonts w:ascii="Wingdings" w:hAnsi="Wingdings" w:hint="default"/>
      </w:rPr>
    </w:lvl>
  </w:abstractNum>
  <w:abstractNum w:abstractNumId="31">
    <w:nsid w:val="61F532B0"/>
    <w:multiLevelType w:val="hybridMultilevel"/>
    <w:tmpl w:val="E926E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A05145"/>
    <w:multiLevelType w:val="hybridMultilevel"/>
    <w:tmpl w:val="9C32A0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7AF6FB4"/>
    <w:multiLevelType w:val="hybridMultilevel"/>
    <w:tmpl w:val="1ABAC95C"/>
    <w:lvl w:ilvl="0" w:tplc="00000011">
      <w:start w:val="1"/>
      <w:numFmt w:val="decimal"/>
      <w:lvlText w:val="%1)"/>
      <w:lvlJc w:val="left"/>
      <w:pPr>
        <w:ind w:left="1492" w:hanging="180"/>
      </w:pPr>
    </w:lvl>
    <w:lvl w:ilvl="1" w:tplc="20000019" w:tentative="1">
      <w:start w:val="1"/>
      <w:numFmt w:val="lowerLetter"/>
      <w:lvlText w:val="%2."/>
      <w:lvlJc w:val="left"/>
      <w:pPr>
        <w:ind w:left="1466" w:hanging="360"/>
      </w:pPr>
    </w:lvl>
    <w:lvl w:ilvl="2" w:tplc="2000001B" w:tentative="1">
      <w:start w:val="1"/>
      <w:numFmt w:val="lowerRoman"/>
      <w:lvlText w:val="%3."/>
      <w:lvlJc w:val="right"/>
      <w:pPr>
        <w:ind w:left="2186" w:hanging="180"/>
      </w:pPr>
    </w:lvl>
    <w:lvl w:ilvl="3" w:tplc="2000000F" w:tentative="1">
      <w:start w:val="1"/>
      <w:numFmt w:val="decimal"/>
      <w:lvlText w:val="%4."/>
      <w:lvlJc w:val="left"/>
      <w:pPr>
        <w:ind w:left="2906" w:hanging="360"/>
      </w:pPr>
    </w:lvl>
    <w:lvl w:ilvl="4" w:tplc="20000019" w:tentative="1">
      <w:start w:val="1"/>
      <w:numFmt w:val="lowerLetter"/>
      <w:lvlText w:val="%5."/>
      <w:lvlJc w:val="left"/>
      <w:pPr>
        <w:ind w:left="3626" w:hanging="360"/>
      </w:pPr>
    </w:lvl>
    <w:lvl w:ilvl="5" w:tplc="2000001B" w:tentative="1">
      <w:start w:val="1"/>
      <w:numFmt w:val="lowerRoman"/>
      <w:lvlText w:val="%6."/>
      <w:lvlJc w:val="right"/>
      <w:pPr>
        <w:ind w:left="4346" w:hanging="180"/>
      </w:pPr>
    </w:lvl>
    <w:lvl w:ilvl="6" w:tplc="2000000F" w:tentative="1">
      <w:start w:val="1"/>
      <w:numFmt w:val="decimal"/>
      <w:lvlText w:val="%7."/>
      <w:lvlJc w:val="left"/>
      <w:pPr>
        <w:ind w:left="5066" w:hanging="360"/>
      </w:pPr>
    </w:lvl>
    <w:lvl w:ilvl="7" w:tplc="20000019" w:tentative="1">
      <w:start w:val="1"/>
      <w:numFmt w:val="lowerLetter"/>
      <w:lvlText w:val="%8."/>
      <w:lvlJc w:val="left"/>
      <w:pPr>
        <w:ind w:left="5786" w:hanging="360"/>
      </w:pPr>
    </w:lvl>
    <w:lvl w:ilvl="8" w:tplc="2000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34">
    <w:nsid w:val="6F072B5D"/>
    <w:multiLevelType w:val="hybridMultilevel"/>
    <w:tmpl w:val="357E6C5C"/>
    <w:lvl w:ilvl="0" w:tplc="04090013">
      <w:start w:val="1"/>
      <w:numFmt w:val="hebrew1"/>
      <w:lvlText w:val="%1."/>
      <w:lvlJc w:val="center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FE44909"/>
    <w:multiLevelType w:val="hybridMultilevel"/>
    <w:tmpl w:val="28D03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2737089"/>
    <w:multiLevelType w:val="multilevel"/>
    <w:tmpl w:val="D890C3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bCs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106"/>
        </w:tabs>
        <w:ind w:left="1106" w:hanging="360"/>
      </w:pPr>
      <w:rPr>
        <w:rFonts w:ascii="Symbol" w:hAnsi="Symbol" w:hint="default"/>
        <w:sz w:val="22"/>
      </w:rPr>
    </w:lvl>
    <w:lvl w:ilvl="2" w:tentative="1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  <w:rPr>
        <w:rFonts w:cs="Times New Roman"/>
      </w:rPr>
    </w:lvl>
  </w:abstractNum>
  <w:abstractNum w:abstractNumId="37">
    <w:nsid w:val="76FC6392"/>
    <w:multiLevelType w:val="hybridMultilevel"/>
    <w:tmpl w:val="37785EE8"/>
    <w:lvl w:ilvl="0" w:tplc="04090013">
      <w:start w:val="1"/>
      <w:numFmt w:val="hebrew1"/>
      <w:lvlText w:val="%1."/>
      <w:lvlJc w:val="center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8">
    <w:nsid w:val="77FC454B"/>
    <w:multiLevelType w:val="hybridMultilevel"/>
    <w:tmpl w:val="A12A5AFE"/>
    <w:lvl w:ilvl="0" w:tplc="1CC411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695104"/>
    <w:multiLevelType w:val="hybridMultilevel"/>
    <w:tmpl w:val="93D03B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7"/>
  </w:num>
  <w:num w:numId="4">
    <w:abstractNumId w:val="24"/>
  </w:num>
  <w:num w:numId="5">
    <w:abstractNumId w:val="36"/>
  </w:num>
  <w:num w:numId="6">
    <w:abstractNumId w:val="8"/>
  </w:num>
  <w:num w:numId="7">
    <w:abstractNumId w:val="0"/>
  </w:num>
  <w:num w:numId="8">
    <w:abstractNumId w:val="39"/>
  </w:num>
  <w:num w:numId="9">
    <w:abstractNumId w:val="27"/>
  </w:num>
  <w:num w:numId="10">
    <w:abstractNumId w:val="14"/>
  </w:num>
  <w:num w:numId="11">
    <w:abstractNumId w:val="22"/>
  </w:num>
  <w:num w:numId="12">
    <w:abstractNumId w:val="21"/>
  </w:num>
  <w:num w:numId="13">
    <w:abstractNumId w:val="26"/>
  </w:num>
  <w:num w:numId="14">
    <w:abstractNumId w:val="15"/>
  </w:num>
  <w:num w:numId="15">
    <w:abstractNumId w:val="16"/>
  </w:num>
  <w:num w:numId="16">
    <w:abstractNumId w:val="32"/>
  </w:num>
  <w:num w:numId="17">
    <w:abstractNumId w:val="20"/>
  </w:num>
  <w:num w:numId="18">
    <w:abstractNumId w:val="28"/>
  </w:num>
  <w:num w:numId="19">
    <w:abstractNumId w:val="33"/>
  </w:num>
  <w:num w:numId="20">
    <w:abstractNumId w:val="3"/>
  </w:num>
  <w:num w:numId="21">
    <w:abstractNumId w:val="9"/>
  </w:num>
  <w:num w:numId="22">
    <w:abstractNumId w:val="18"/>
  </w:num>
  <w:num w:numId="23">
    <w:abstractNumId w:val="38"/>
  </w:num>
  <w:num w:numId="24">
    <w:abstractNumId w:val="25"/>
  </w:num>
  <w:num w:numId="25">
    <w:abstractNumId w:val="29"/>
  </w:num>
  <w:num w:numId="26">
    <w:abstractNumId w:val="6"/>
  </w:num>
  <w:num w:numId="27">
    <w:abstractNumId w:val="35"/>
  </w:num>
  <w:num w:numId="28">
    <w:abstractNumId w:val="19"/>
  </w:num>
  <w:num w:numId="29">
    <w:abstractNumId w:val="34"/>
  </w:num>
  <w:num w:numId="30">
    <w:abstractNumId w:val="10"/>
  </w:num>
  <w:num w:numId="31">
    <w:abstractNumId w:val="31"/>
  </w:num>
  <w:num w:numId="32">
    <w:abstractNumId w:val="5"/>
  </w:num>
  <w:num w:numId="33">
    <w:abstractNumId w:val="23"/>
  </w:num>
  <w:num w:numId="34">
    <w:abstractNumId w:val="11"/>
  </w:num>
  <w:num w:numId="35">
    <w:abstractNumId w:val="12"/>
  </w:num>
  <w:num w:numId="36">
    <w:abstractNumId w:val="4"/>
  </w:num>
  <w:num w:numId="37">
    <w:abstractNumId w:val="37"/>
  </w:num>
  <w:num w:numId="38">
    <w:abstractNumId w:val="2"/>
  </w:num>
  <w:num w:numId="39">
    <w:abstractNumId w:val="30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zQyN7U0MzU2sTRT0lEKTi0uzszPAykwrgUAzpHOkiwAAAA="/>
  </w:docVars>
  <w:rsids>
    <w:rsidRoot w:val="00B94879"/>
    <w:rsid w:val="00002F1C"/>
    <w:rsid w:val="000068DE"/>
    <w:rsid w:val="000106D3"/>
    <w:rsid w:val="00011D2A"/>
    <w:rsid w:val="00012F15"/>
    <w:rsid w:val="0001303F"/>
    <w:rsid w:val="00021D04"/>
    <w:rsid w:val="00023ACF"/>
    <w:rsid w:val="00024B1D"/>
    <w:rsid w:val="0002556C"/>
    <w:rsid w:val="00030A91"/>
    <w:rsid w:val="00036457"/>
    <w:rsid w:val="00036542"/>
    <w:rsid w:val="00037B0D"/>
    <w:rsid w:val="00042AEE"/>
    <w:rsid w:val="00044CD1"/>
    <w:rsid w:val="00050037"/>
    <w:rsid w:val="00050CCF"/>
    <w:rsid w:val="0005783A"/>
    <w:rsid w:val="000621FD"/>
    <w:rsid w:val="00072F67"/>
    <w:rsid w:val="00073B45"/>
    <w:rsid w:val="000745B8"/>
    <w:rsid w:val="00074BCD"/>
    <w:rsid w:val="000750A7"/>
    <w:rsid w:val="00076522"/>
    <w:rsid w:val="000776CE"/>
    <w:rsid w:val="000853E8"/>
    <w:rsid w:val="00090B85"/>
    <w:rsid w:val="00091EEC"/>
    <w:rsid w:val="0009246E"/>
    <w:rsid w:val="00092F24"/>
    <w:rsid w:val="00097E65"/>
    <w:rsid w:val="000A187F"/>
    <w:rsid w:val="000B0462"/>
    <w:rsid w:val="000B0560"/>
    <w:rsid w:val="000B2198"/>
    <w:rsid w:val="000B2A10"/>
    <w:rsid w:val="000B2DD0"/>
    <w:rsid w:val="000B748B"/>
    <w:rsid w:val="000C4A2C"/>
    <w:rsid w:val="000D7202"/>
    <w:rsid w:val="000E0085"/>
    <w:rsid w:val="000F151D"/>
    <w:rsid w:val="000F3133"/>
    <w:rsid w:val="0010164E"/>
    <w:rsid w:val="00102201"/>
    <w:rsid w:val="001023EA"/>
    <w:rsid w:val="0010328F"/>
    <w:rsid w:val="00105908"/>
    <w:rsid w:val="00105ECC"/>
    <w:rsid w:val="00113C4D"/>
    <w:rsid w:val="001144D6"/>
    <w:rsid w:val="0011715E"/>
    <w:rsid w:val="0012346F"/>
    <w:rsid w:val="001323DD"/>
    <w:rsid w:val="001412CD"/>
    <w:rsid w:val="00142845"/>
    <w:rsid w:val="00147909"/>
    <w:rsid w:val="0015356A"/>
    <w:rsid w:val="00161AC4"/>
    <w:rsid w:val="00164C22"/>
    <w:rsid w:val="00172EFD"/>
    <w:rsid w:val="00172FED"/>
    <w:rsid w:val="001750F1"/>
    <w:rsid w:val="00177229"/>
    <w:rsid w:val="001818DF"/>
    <w:rsid w:val="00182175"/>
    <w:rsid w:val="00184D5F"/>
    <w:rsid w:val="00187896"/>
    <w:rsid w:val="00191A0A"/>
    <w:rsid w:val="0019712C"/>
    <w:rsid w:val="00197322"/>
    <w:rsid w:val="001A604B"/>
    <w:rsid w:val="001B3404"/>
    <w:rsid w:val="001B5EF1"/>
    <w:rsid w:val="001C50AA"/>
    <w:rsid w:val="001C7EE0"/>
    <w:rsid w:val="001D5DE5"/>
    <w:rsid w:val="001D62BE"/>
    <w:rsid w:val="001D63D7"/>
    <w:rsid w:val="001E2E36"/>
    <w:rsid w:val="001E4514"/>
    <w:rsid w:val="001E4C21"/>
    <w:rsid w:val="001F019D"/>
    <w:rsid w:val="001F0C90"/>
    <w:rsid w:val="00215742"/>
    <w:rsid w:val="0021687B"/>
    <w:rsid w:val="00220B58"/>
    <w:rsid w:val="002215CF"/>
    <w:rsid w:val="0022199F"/>
    <w:rsid w:val="00234F71"/>
    <w:rsid w:val="00241515"/>
    <w:rsid w:val="002418CE"/>
    <w:rsid w:val="00242354"/>
    <w:rsid w:val="00246202"/>
    <w:rsid w:val="00250484"/>
    <w:rsid w:val="002570E3"/>
    <w:rsid w:val="002578C6"/>
    <w:rsid w:val="00273F1F"/>
    <w:rsid w:val="002766A5"/>
    <w:rsid w:val="002916EA"/>
    <w:rsid w:val="002917DB"/>
    <w:rsid w:val="00292755"/>
    <w:rsid w:val="0029383B"/>
    <w:rsid w:val="00296267"/>
    <w:rsid w:val="002A0861"/>
    <w:rsid w:val="002A0A4A"/>
    <w:rsid w:val="002A1476"/>
    <w:rsid w:val="002A2FF7"/>
    <w:rsid w:val="002A5E4D"/>
    <w:rsid w:val="002B2608"/>
    <w:rsid w:val="002B2BAE"/>
    <w:rsid w:val="002B2E1C"/>
    <w:rsid w:val="002B5C4D"/>
    <w:rsid w:val="002B6538"/>
    <w:rsid w:val="002C48EF"/>
    <w:rsid w:val="002C5615"/>
    <w:rsid w:val="002D1B80"/>
    <w:rsid w:val="002D47F0"/>
    <w:rsid w:val="002E05CB"/>
    <w:rsid w:val="002E397C"/>
    <w:rsid w:val="00300565"/>
    <w:rsid w:val="003022C4"/>
    <w:rsid w:val="003151B7"/>
    <w:rsid w:val="003301AE"/>
    <w:rsid w:val="00331DDC"/>
    <w:rsid w:val="0033564C"/>
    <w:rsid w:val="003459D1"/>
    <w:rsid w:val="00346406"/>
    <w:rsid w:val="00346B84"/>
    <w:rsid w:val="003473FE"/>
    <w:rsid w:val="00350B9A"/>
    <w:rsid w:val="00355C26"/>
    <w:rsid w:val="0036274E"/>
    <w:rsid w:val="00366F50"/>
    <w:rsid w:val="00380F11"/>
    <w:rsid w:val="00386374"/>
    <w:rsid w:val="00390E5E"/>
    <w:rsid w:val="00396CEC"/>
    <w:rsid w:val="00397380"/>
    <w:rsid w:val="003A0454"/>
    <w:rsid w:val="003A0F15"/>
    <w:rsid w:val="003A2226"/>
    <w:rsid w:val="003A4DF4"/>
    <w:rsid w:val="003A591A"/>
    <w:rsid w:val="003B2A9D"/>
    <w:rsid w:val="003B5C6D"/>
    <w:rsid w:val="003B5F69"/>
    <w:rsid w:val="003C1973"/>
    <w:rsid w:val="003C1D32"/>
    <w:rsid w:val="003C31BF"/>
    <w:rsid w:val="003E16C9"/>
    <w:rsid w:val="003E4F6A"/>
    <w:rsid w:val="003E669E"/>
    <w:rsid w:val="003E6F85"/>
    <w:rsid w:val="003E76C0"/>
    <w:rsid w:val="003F0EC4"/>
    <w:rsid w:val="003F33BA"/>
    <w:rsid w:val="004001CE"/>
    <w:rsid w:val="00402AA9"/>
    <w:rsid w:val="00413BE0"/>
    <w:rsid w:val="00413C00"/>
    <w:rsid w:val="00414F2F"/>
    <w:rsid w:val="00423ABD"/>
    <w:rsid w:val="0042589A"/>
    <w:rsid w:val="0043252C"/>
    <w:rsid w:val="00440D2B"/>
    <w:rsid w:val="00441977"/>
    <w:rsid w:val="0044680F"/>
    <w:rsid w:val="00452F82"/>
    <w:rsid w:val="0045440D"/>
    <w:rsid w:val="00470CF6"/>
    <w:rsid w:val="00472777"/>
    <w:rsid w:val="00475896"/>
    <w:rsid w:val="00484173"/>
    <w:rsid w:val="00485143"/>
    <w:rsid w:val="004A0756"/>
    <w:rsid w:val="004A6CD6"/>
    <w:rsid w:val="004B0103"/>
    <w:rsid w:val="004B452A"/>
    <w:rsid w:val="004C0B6C"/>
    <w:rsid w:val="004C2EC4"/>
    <w:rsid w:val="004C3B26"/>
    <w:rsid w:val="004C3DC0"/>
    <w:rsid w:val="004C759E"/>
    <w:rsid w:val="004D0C2A"/>
    <w:rsid w:val="004D476F"/>
    <w:rsid w:val="00504343"/>
    <w:rsid w:val="005072DA"/>
    <w:rsid w:val="005107CB"/>
    <w:rsid w:val="005145A0"/>
    <w:rsid w:val="0051776E"/>
    <w:rsid w:val="00524DA3"/>
    <w:rsid w:val="00525786"/>
    <w:rsid w:val="00530DB8"/>
    <w:rsid w:val="005315F8"/>
    <w:rsid w:val="00531E19"/>
    <w:rsid w:val="005329EE"/>
    <w:rsid w:val="0053302F"/>
    <w:rsid w:val="00534825"/>
    <w:rsid w:val="00537710"/>
    <w:rsid w:val="0055590D"/>
    <w:rsid w:val="00560818"/>
    <w:rsid w:val="00563AAF"/>
    <w:rsid w:val="005758F0"/>
    <w:rsid w:val="00577BF0"/>
    <w:rsid w:val="005854E6"/>
    <w:rsid w:val="005859B2"/>
    <w:rsid w:val="00585B6A"/>
    <w:rsid w:val="00590BA5"/>
    <w:rsid w:val="005920B8"/>
    <w:rsid w:val="00592BDB"/>
    <w:rsid w:val="005934E5"/>
    <w:rsid w:val="005A1A55"/>
    <w:rsid w:val="005A4E7F"/>
    <w:rsid w:val="005B078E"/>
    <w:rsid w:val="005B0D0F"/>
    <w:rsid w:val="005B6D0A"/>
    <w:rsid w:val="005C5AEB"/>
    <w:rsid w:val="005C7612"/>
    <w:rsid w:val="005D4DC4"/>
    <w:rsid w:val="005D5F76"/>
    <w:rsid w:val="005E02B1"/>
    <w:rsid w:val="005E7795"/>
    <w:rsid w:val="005F4060"/>
    <w:rsid w:val="005F4A79"/>
    <w:rsid w:val="00600713"/>
    <w:rsid w:val="00600AB1"/>
    <w:rsid w:val="006044AD"/>
    <w:rsid w:val="006059F5"/>
    <w:rsid w:val="00610D0D"/>
    <w:rsid w:val="0061473F"/>
    <w:rsid w:val="006206A9"/>
    <w:rsid w:val="006240C4"/>
    <w:rsid w:val="00624450"/>
    <w:rsid w:val="00631D20"/>
    <w:rsid w:val="00634B53"/>
    <w:rsid w:val="006511CD"/>
    <w:rsid w:val="00652B40"/>
    <w:rsid w:val="00653714"/>
    <w:rsid w:val="0065625A"/>
    <w:rsid w:val="00656838"/>
    <w:rsid w:val="006626A0"/>
    <w:rsid w:val="006662D4"/>
    <w:rsid w:val="0066701C"/>
    <w:rsid w:val="00670EEF"/>
    <w:rsid w:val="0067583F"/>
    <w:rsid w:val="00677210"/>
    <w:rsid w:val="00680ED5"/>
    <w:rsid w:val="00682EBA"/>
    <w:rsid w:val="00684D72"/>
    <w:rsid w:val="00693B60"/>
    <w:rsid w:val="00694323"/>
    <w:rsid w:val="00695757"/>
    <w:rsid w:val="006B115B"/>
    <w:rsid w:val="006C2124"/>
    <w:rsid w:val="006C3AA7"/>
    <w:rsid w:val="006C3EB2"/>
    <w:rsid w:val="006C4B12"/>
    <w:rsid w:val="006C5C57"/>
    <w:rsid w:val="006C6005"/>
    <w:rsid w:val="006E772E"/>
    <w:rsid w:val="006F1BA1"/>
    <w:rsid w:val="006F222C"/>
    <w:rsid w:val="006F34CE"/>
    <w:rsid w:val="006F5C14"/>
    <w:rsid w:val="00700288"/>
    <w:rsid w:val="00701211"/>
    <w:rsid w:val="00706448"/>
    <w:rsid w:val="00707FC9"/>
    <w:rsid w:val="00711885"/>
    <w:rsid w:val="0071313B"/>
    <w:rsid w:val="00721364"/>
    <w:rsid w:val="00721847"/>
    <w:rsid w:val="007218F5"/>
    <w:rsid w:val="007234E9"/>
    <w:rsid w:val="00724D65"/>
    <w:rsid w:val="00725A82"/>
    <w:rsid w:val="00746219"/>
    <w:rsid w:val="00752397"/>
    <w:rsid w:val="0075573F"/>
    <w:rsid w:val="0075733F"/>
    <w:rsid w:val="00762858"/>
    <w:rsid w:val="007634E9"/>
    <w:rsid w:val="00772227"/>
    <w:rsid w:val="00774593"/>
    <w:rsid w:val="007776DD"/>
    <w:rsid w:val="007854A7"/>
    <w:rsid w:val="0079270E"/>
    <w:rsid w:val="00794352"/>
    <w:rsid w:val="00794619"/>
    <w:rsid w:val="00797A73"/>
    <w:rsid w:val="007B0000"/>
    <w:rsid w:val="007B019D"/>
    <w:rsid w:val="007B29F3"/>
    <w:rsid w:val="007B4079"/>
    <w:rsid w:val="007C489B"/>
    <w:rsid w:val="007C617A"/>
    <w:rsid w:val="007C7777"/>
    <w:rsid w:val="007D1FFF"/>
    <w:rsid w:val="007D32B5"/>
    <w:rsid w:val="007D4EEC"/>
    <w:rsid w:val="007E3EFA"/>
    <w:rsid w:val="007F0177"/>
    <w:rsid w:val="007F4676"/>
    <w:rsid w:val="007F5EA9"/>
    <w:rsid w:val="00803CA4"/>
    <w:rsid w:val="00804A97"/>
    <w:rsid w:val="008116C7"/>
    <w:rsid w:val="00812C11"/>
    <w:rsid w:val="00813CFD"/>
    <w:rsid w:val="0082355C"/>
    <w:rsid w:val="00830C39"/>
    <w:rsid w:val="008368CF"/>
    <w:rsid w:val="0084236B"/>
    <w:rsid w:val="00847641"/>
    <w:rsid w:val="00851306"/>
    <w:rsid w:val="00852FB4"/>
    <w:rsid w:val="00855CFF"/>
    <w:rsid w:val="00855DAC"/>
    <w:rsid w:val="00860690"/>
    <w:rsid w:val="008707B0"/>
    <w:rsid w:val="00873431"/>
    <w:rsid w:val="00875508"/>
    <w:rsid w:val="0089290C"/>
    <w:rsid w:val="00895230"/>
    <w:rsid w:val="00895917"/>
    <w:rsid w:val="008975F3"/>
    <w:rsid w:val="008A7207"/>
    <w:rsid w:val="008B19FB"/>
    <w:rsid w:val="008B2923"/>
    <w:rsid w:val="008C313D"/>
    <w:rsid w:val="008C43AA"/>
    <w:rsid w:val="008C4FC7"/>
    <w:rsid w:val="008C6BEE"/>
    <w:rsid w:val="008E0DCE"/>
    <w:rsid w:val="008E3858"/>
    <w:rsid w:val="008E4536"/>
    <w:rsid w:val="008E4B34"/>
    <w:rsid w:val="008F195E"/>
    <w:rsid w:val="008F4AEA"/>
    <w:rsid w:val="00902388"/>
    <w:rsid w:val="00904171"/>
    <w:rsid w:val="00904977"/>
    <w:rsid w:val="00904EB6"/>
    <w:rsid w:val="009142DC"/>
    <w:rsid w:val="00920BAA"/>
    <w:rsid w:val="0092179E"/>
    <w:rsid w:val="00922DBF"/>
    <w:rsid w:val="009242C3"/>
    <w:rsid w:val="00924FD1"/>
    <w:rsid w:val="00925210"/>
    <w:rsid w:val="009357D0"/>
    <w:rsid w:val="00944F86"/>
    <w:rsid w:val="009543C5"/>
    <w:rsid w:val="00956C81"/>
    <w:rsid w:val="00960F2B"/>
    <w:rsid w:val="00963B46"/>
    <w:rsid w:val="00964DD9"/>
    <w:rsid w:val="009651C3"/>
    <w:rsid w:val="00965484"/>
    <w:rsid w:val="00967E2A"/>
    <w:rsid w:val="00967F77"/>
    <w:rsid w:val="00973BDE"/>
    <w:rsid w:val="00977231"/>
    <w:rsid w:val="009773B0"/>
    <w:rsid w:val="009778BA"/>
    <w:rsid w:val="00980A3D"/>
    <w:rsid w:val="00986926"/>
    <w:rsid w:val="00993F12"/>
    <w:rsid w:val="009943EF"/>
    <w:rsid w:val="009A0DBB"/>
    <w:rsid w:val="009A39C6"/>
    <w:rsid w:val="009B22C8"/>
    <w:rsid w:val="009B231C"/>
    <w:rsid w:val="009C11A9"/>
    <w:rsid w:val="009D40BF"/>
    <w:rsid w:val="009D557F"/>
    <w:rsid w:val="009E0A09"/>
    <w:rsid w:val="009F1466"/>
    <w:rsid w:val="009F7B29"/>
    <w:rsid w:val="00A055D4"/>
    <w:rsid w:val="00A0718F"/>
    <w:rsid w:val="00A123FD"/>
    <w:rsid w:val="00A15C08"/>
    <w:rsid w:val="00A16E06"/>
    <w:rsid w:val="00A210DE"/>
    <w:rsid w:val="00A215A7"/>
    <w:rsid w:val="00A2279F"/>
    <w:rsid w:val="00A23B92"/>
    <w:rsid w:val="00A30A8E"/>
    <w:rsid w:val="00A31E98"/>
    <w:rsid w:val="00A32A21"/>
    <w:rsid w:val="00A32D24"/>
    <w:rsid w:val="00A35B38"/>
    <w:rsid w:val="00A46F71"/>
    <w:rsid w:val="00A53BBA"/>
    <w:rsid w:val="00A544E7"/>
    <w:rsid w:val="00A6128C"/>
    <w:rsid w:val="00A62880"/>
    <w:rsid w:val="00A720BA"/>
    <w:rsid w:val="00A82F07"/>
    <w:rsid w:val="00A91A77"/>
    <w:rsid w:val="00A94389"/>
    <w:rsid w:val="00A9732A"/>
    <w:rsid w:val="00AB00CF"/>
    <w:rsid w:val="00AB1461"/>
    <w:rsid w:val="00AB2E04"/>
    <w:rsid w:val="00AB398C"/>
    <w:rsid w:val="00AC384D"/>
    <w:rsid w:val="00AD4C29"/>
    <w:rsid w:val="00AE3640"/>
    <w:rsid w:val="00AE40C1"/>
    <w:rsid w:val="00AE4AC0"/>
    <w:rsid w:val="00AF066D"/>
    <w:rsid w:val="00AF0FB3"/>
    <w:rsid w:val="00AF3446"/>
    <w:rsid w:val="00B0383F"/>
    <w:rsid w:val="00B065F4"/>
    <w:rsid w:val="00B11DAD"/>
    <w:rsid w:val="00B121B4"/>
    <w:rsid w:val="00B13B40"/>
    <w:rsid w:val="00B15A3C"/>
    <w:rsid w:val="00B27E63"/>
    <w:rsid w:val="00B30E4B"/>
    <w:rsid w:val="00B3193E"/>
    <w:rsid w:val="00B33F8F"/>
    <w:rsid w:val="00B34F31"/>
    <w:rsid w:val="00B42BF8"/>
    <w:rsid w:val="00B43104"/>
    <w:rsid w:val="00B4361F"/>
    <w:rsid w:val="00B4631B"/>
    <w:rsid w:val="00B533D2"/>
    <w:rsid w:val="00B53926"/>
    <w:rsid w:val="00B56256"/>
    <w:rsid w:val="00B6043E"/>
    <w:rsid w:val="00B7071B"/>
    <w:rsid w:val="00B753C4"/>
    <w:rsid w:val="00B75A10"/>
    <w:rsid w:val="00B7614C"/>
    <w:rsid w:val="00B773A7"/>
    <w:rsid w:val="00B80193"/>
    <w:rsid w:val="00B85474"/>
    <w:rsid w:val="00B94879"/>
    <w:rsid w:val="00B94B5E"/>
    <w:rsid w:val="00B967A7"/>
    <w:rsid w:val="00BA4DD9"/>
    <w:rsid w:val="00BB2109"/>
    <w:rsid w:val="00BB561A"/>
    <w:rsid w:val="00BC5096"/>
    <w:rsid w:val="00BC50BE"/>
    <w:rsid w:val="00BC76BC"/>
    <w:rsid w:val="00BD0BEA"/>
    <w:rsid w:val="00BD3CDB"/>
    <w:rsid w:val="00BD723A"/>
    <w:rsid w:val="00BD7F30"/>
    <w:rsid w:val="00BE4584"/>
    <w:rsid w:val="00BE50C7"/>
    <w:rsid w:val="00C15441"/>
    <w:rsid w:val="00C16D65"/>
    <w:rsid w:val="00C2235E"/>
    <w:rsid w:val="00C269A3"/>
    <w:rsid w:val="00C36FC1"/>
    <w:rsid w:val="00C40768"/>
    <w:rsid w:val="00C40C06"/>
    <w:rsid w:val="00C41FB5"/>
    <w:rsid w:val="00C4242A"/>
    <w:rsid w:val="00C45481"/>
    <w:rsid w:val="00C47AEE"/>
    <w:rsid w:val="00C47F51"/>
    <w:rsid w:val="00C503DC"/>
    <w:rsid w:val="00C50500"/>
    <w:rsid w:val="00C61D4A"/>
    <w:rsid w:val="00C65FA3"/>
    <w:rsid w:val="00C6618D"/>
    <w:rsid w:val="00C82CDB"/>
    <w:rsid w:val="00C855B2"/>
    <w:rsid w:val="00C9015C"/>
    <w:rsid w:val="00C91353"/>
    <w:rsid w:val="00C94773"/>
    <w:rsid w:val="00C947E6"/>
    <w:rsid w:val="00C96CFC"/>
    <w:rsid w:val="00CA0A5A"/>
    <w:rsid w:val="00CA74AC"/>
    <w:rsid w:val="00CB37E0"/>
    <w:rsid w:val="00CB79C9"/>
    <w:rsid w:val="00CC7412"/>
    <w:rsid w:val="00CD0CE6"/>
    <w:rsid w:val="00CD0D6F"/>
    <w:rsid w:val="00CD49B6"/>
    <w:rsid w:val="00CD7688"/>
    <w:rsid w:val="00CE55DE"/>
    <w:rsid w:val="00CE5EB5"/>
    <w:rsid w:val="00CE75DB"/>
    <w:rsid w:val="00CE7DA7"/>
    <w:rsid w:val="00CF467A"/>
    <w:rsid w:val="00CF65D6"/>
    <w:rsid w:val="00D009E0"/>
    <w:rsid w:val="00D014E8"/>
    <w:rsid w:val="00D01722"/>
    <w:rsid w:val="00D10291"/>
    <w:rsid w:val="00D12991"/>
    <w:rsid w:val="00D20DBE"/>
    <w:rsid w:val="00D2322C"/>
    <w:rsid w:val="00D27851"/>
    <w:rsid w:val="00D32F78"/>
    <w:rsid w:val="00D35DAE"/>
    <w:rsid w:val="00D37B7F"/>
    <w:rsid w:val="00D40177"/>
    <w:rsid w:val="00D44147"/>
    <w:rsid w:val="00D5284B"/>
    <w:rsid w:val="00D52D17"/>
    <w:rsid w:val="00D579BD"/>
    <w:rsid w:val="00D746AE"/>
    <w:rsid w:val="00D767DE"/>
    <w:rsid w:val="00D76F63"/>
    <w:rsid w:val="00D83E05"/>
    <w:rsid w:val="00D87011"/>
    <w:rsid w:val="00D9169E"/>
    <w:rsid w:val="00D92DB0"/>
    <w:rsid w:val="00D94EFF"/>
    <w:rsid w:val="00D954F8"/>
    <w:rsid w:val="00D96184"/>
    <w:rsid w:val="00DA5F73"/>
    <w:rsid w:val="00DA7CF3"/>
    <w:rsid w:val="00DB134A"/>
    <w:rsid w:val="00DB3F9A"/>
    <w:rsid w:val="00DB76ED"/>
    <w:rsid w:val="00DC2E94"/>
    <w:rsid w:val="00DD77C7"/>
    <w:rsid w:val="00DD7EF6"/>
    <w:rsid w:val="00E009EA"/>
    <w:rsid w:val="00E11B61"/>
    <w:rsid w:val="00E17936"/>
    <w:rsid w:val="00E257CE"/>
    <w:rsid w:val="00E30ED7"/>
    <w:rsid w:val="00E35B0C"/>
    <w:rsid w:val="00E4274E"/>
    <w:rsid w:val="00E5054C"/>
    <w:rsid w:val="00E55221"/>
    <w:rsid w:val="00E60BD7"/>
    <w:rsid w:val="00E61A0C"/>
    <w:rsid w:val="00E65AD6"/>
    <w:rsid w:val="00E67826"/>
    <w:rsid w:val="00E70726"/>
    <w:rsid w:val="00E720B5"/>
    <w:rsid w:val="00E73263"/>
    <w:rsid w:val="00E77612"/>
    <w:rsid w:val="00E84DFE"/>
    <w:rsid w:val="00E87AC1"/>
    <w:rsid w:val="00E91A82"/>
    <w:rsid w:val="00E93DC1"/>
    <w:rsid w:val="00EA1CCE"/>
    <w:rsid w:val="00EA5529"/>
    <w:rsid w:val="00EA5695"/>
    <w:rsid w:val="00EB430B"/>
    <w:rsid w:val="00EC05CE"/>
    <w:rsid w:val="00ED10BE"/>
    <w:rsid w:val="00ED117E"/>
    <w:rsid w:val="00ED3D37"/>
    <w:rsid w:val="00EE2CD9"/>
    <w:rsid w:val="00EE49B5"/>
    <w:rsid w:val="00F0030A"/>
    <w:rsid w:val="00F0536E"/>
    <w:rsid w:val="00F0740D"/>
    <w:rsid w:val="00F12D55"/>
    <w:rsid w:val="00F228D4"/>
    <w:rsid w:val="00F23440"/>
    <w:rsid w:val="00F2346F"/>
    <w:rsid w:val="00F26CA2"/>
    <w:rsid w:val="00F36ADC"/>
    <w:rsid w:val="00F37E9C"/>
    <w:rsid w:val="00F45417"/>
    <w:rsid w:val="00F53151"/>
    <w:rsid w:val="00F5710B"/>
    <w:rsid w:val="00F66066"/>
    <w:rsid w:val="00F82AE0"/>
    <w:rsid w:val="00F844A2"/>
    <w:rsid w:val="00F8609C"/>
    <w:rsid w:val="00F877BE"/>
    <w:rsid w:val="00F87F08"/>
    <w:rsid w:val="00F96099"/>
    <w:rsid w:val="00FA0719"/>
    <w:rsid w:val="00FB5187"/>
    <w:rsid w:val="00FB6490"/>
    <w:rsid w:val="00FB6F0C"/>
    <w:rsid w:val="00FB6FD8"/>
    <w:rsid w:val="00FB74D1"/>
    <w:rsid w:val="00FC5BF6"/>
    <w:rsid w:val="00FD1A16"/>
    <w:rsid w:val="00FD4FB7"/>
    <w:rsid w:val="00FE048A"/>
    <w:rsid w:val="00FE41E5"/>
    <w:rsid w:val="00FE4955"/>
    <w:rsid w:val="00FE561B"/>
    <w:rsid w:val="00FE7595"/>
    <w:rsid w:val="00FF09E2"/>
    <w:rsid w:val="00FF5BD8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2D8FA13"/>
  <w15:docId w15:val="{52554D64-DB7B-4FC5-93CB-79702DF60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879"/>
    <w:pPr>
      <w:bidi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2">
    <w:name w:val="heading 2"/>
    <w:basedOn w:val="a"/>
    <w:next w:val="a"/>
    <w:link w:val="20"/>
    <w:semiHidden/>
    <w:unhideWhenUsed/>
    <w:qFormat/>
    <w:locked/>
    <w:rsid w:val="00F531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rsid w:val="00B94879"/>
    <w:rPr>
      <w:rFonts w:cs="Times New Roman"/>
      <w:color w:val="0000FF"/>
      <w:u w:val="single"/>
    </w:rPr>
  </w:style>
  <w:style w:type="paragraph" w:styleId="a3">
    <w:name w:val="List Paragraph"/>
    <w:basedOn w:val="a"/>
    <w:uiPriority w:val="34"/>
    <w:qFormat/>
    <w:rsid w:val="002B2608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rsid w:val="00012F15"/>
    <w:rPr>
      <w:rFonts w:ascii="Tahoma" w:hAnsi="Tahoma" w:cs="Tahoma"/>
      <w:sz w:val="16"/>
      <w:szCs w:val="16"/>
    </w:rPr>
  </w:style>
  <w:style w:type="character" w:customStyle="1" w:styleId="a5">
    <w:name w:val="טקסט בלונים תו"/>
    <w:basedOn w:val="a0"/>
    <w:link w:val="a4"/>
    <w:uiPriority w:val="99"/>
    <w:semiHidden/>
    <w:locked/>
    <w:rsid w:val="00012F15"/>
    <w:rPr>
      <w:rFonts w:ascii="Tahoma" w:eastAsia="SimSun" w:hAnsi="Tahoma" w:cs="Tahoma"/>
      <w:sz w:val="16"/>
      <w:szCs w:val="16"/>
      <w:lang w:eastAsia="zh-CN"/>
    </w:rPr>
  </w:style>
  <w:style w:type="character" w:styleId="a6">
    <w:name w:val="annotation reference"/>
    <w:basedOn w:val="a0"/>
    <w:uiPriority w:val="99"/>
    <w:semiHidden/>
    <w:rsid w:val="00012F15"/>
    <w:rPr>
      <w:rFonts w:cs="Times New Roman"/>
      <w:sz w:val="16"/>
      <w:szCs w:val="16"/>
    </w:rPr>
  </w:style>
  <w:style w:type="paragraph" w:styleId="a7">
    <w:name w:val="annotation text"/>
    <w:basedOn w:val="a"/>
    <w:link w:val="a8"/>
    <w:uiPriority w:val="99"/>
    <w:semiHidden/>
    <w:rsid w:val="00012F15"/>
    <w:rPr>
      <w:sz w:val="20"/>
      <w:szCs w:val="20"/>
    </w:rPr>
  </w:style>
  <w:style w:type="character" w:customStyle="1" w:styleId="a8">
    <w:name w:val="טקסט הערה תו"/>
    <w:basedOn w:val="a0"/>
    <w:link w:val="a7"/>
    <w:uiPriority w:val="99"/>
    <w:semiHidden/>
    <w:locked/>
    <w:rsid w:val="00012F15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a9">
    <w:name w:val="annotation subject"/>
    <w:basedOn w:val="a7"/>
    <w:next w:val="a7"/>
    <w:link w:val="aa"/>
    <w:uiPriority w:val="99"/>
    <w:semiHidden/>
    <w:rsid w:val="00012F15"/>
    <w:rPr>
      <w:b/>
      <w:bCs/>
    </w:rPr>
  </w:style>
  <w:style w:type="character" w:customStyle="1" w:styleId="aa">
    <w:name w:val="נושא הערה תו"/>
    <w:basedOn w:val="a8"/>
    <w:link w:val="a9"/>
    <w:uiPriority w:val="99"/>
    <w:semiHidden/>
    <w:locked/>
    <w:rsid w:val="00012F15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ab">
    <w:name w:val="Revision"/>
    <w:hidden/>
    <w:uiPriority w:val="99"/>
    <w:semiHidden/>
    <w:rsid w:val="00E87AC1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ac">
    <w:name w:val="header"/>
    <w:basedOn w:val="a"/>
    <w:link w:val="ad"/>
    <w:uiPriority w:val="99"/>
    <w:rsid w:val="00E87AC1"/>
    <w:pPr>
      <w:tabs>
        <w:tab w:val="center" w:pos="4153"/>
        <w:tab w:val="right" w:pos="8306"/>
      </w:tabs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ad">
    <w:name w:val="כותרת עליונה תו"/>
    <w:basedOn w:val="a0"/>
    <w:link w:val="ac"/>
    <w:uiPriority w:val="99"/>
    <w:locked/>
    <w:rsid w:val="00E87AC1"/>
    <w:rPr>
      <w:rFonts w:ascii="Calibri" w:eastAsia="Times New Roman" w:hAnsi="Calibri" w:cs="Arial"/>
    </w:rPr>
  </w:style>
  <w:style w:type="paragraph" w:styleId="ae">
    <w:name w:val="footer"/>
    <w:basedOn w:val="a"/>
    <w:link w:val="af"/>
    <w:uiPriority w:val="99"/>
    <w:rsid w:val="009B22C8"/>
    <w:pPr>
      <w:tabs>
        <w:tab w:val="center" w:pos="4153"/>
        <w:tab w:val="right" w:pos="8306"/>
      </w:tabs>
    </w:pPr>
  </w:style>
  <w:style w:type="character" w:customStyle="1" w:styleId="af">
    <w:name w:val="כותרת תחתונה תו"/>
    <w:basedOn w:val="a0"/>
    <w:link w:val="ae"/>
    <w:uiPriority w:val="99"/>
    <w:semiHidden/>
    <w:rsid w:val="00DE58F4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af0">
    <w:name w:val="page number"/>
    <w:basedOn w:val="a0"/>
    <w:uiPriority w:val="99"/>
    <w:rsid w:val="00653714"/>
    <w:rPr>
      <w:rFonts w:cs="Times New Roman"/>
    </w:rPr>
  </w:style>
  <w:style w:type="character" w:styleId="FollowedHyperlink">
    <w:name w:val="FollowedHyperlink"/>
    <w:basedOn w:val="a0"/>
    <w:uiPriority w:val="99"/>
    <w:semiHidden/>
    <w:unhideWhenUsed/>
    <w:rsid w:val="00F82AE0"/>
    <w:rPr>
      <w:color w:val="800080" w:themeColor="followedHyperlink"/>
      <w:u w:val="single"/>
    </w:rPr>
  </w:style>
  <w:style w:type="paragraph" w:styleId="NormalWeb">
    <w:name w:val="Normal (Web)"/>
    <w:basedOn w:val="a"/>
    <w:uiPriority w:val="99"/>
    <w:semiHidden/>
    <w:unhideWhenUsed/>
    <w:rsid w:val="006C6005"/>
  </w:style>
  <w:style w:type="character" w:customStyle="1" w:styleId="20">
    <w:name w:val="כותרת 2 תו"/>
    <w:basedOn w:val="a0"/>
    <w:link w:val="2"/>
    <w:semiHidden/>
    <w:rsid w:val="00F5315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character" w:styleId="af1">
    <w:name w:val="Placeholder Text"/>
    <w:basedOn w:val="a0"/>
    <w:uiPriority w:val="99"/>
    <w:semiHidden/>
    <w:rsid w:val="00A30A8E"/>
    <w:rPr>
      <w:color w:val="808080"/>
    </w:rPr>
  </w:style>
  <w:style w:type="character" w:customStyle="1" w:styleId="UnresolvedMention1">
    <w:name w:val="Unresolved Mention1"/>
    <w:basedOn w:val="a0"/>
    <w:uiPriority w:val="99"/>
    <w:semiHidden/>
    <w:unhideWhenUsed/>
    <w:rsid w:val="000B2198"/>
    <w:rPr>
      <w:color w:val="808080"/>
      <w:shd w:val="clear" w:color="auto" w:fill="E6E6E6"/>
    </w:rPr>
  </w:style>
  <w:style w:type="table" w:styleId="af2">
    <w:name w:val="Table Grid"/>
    <w:basedOn w:val="a1"/>
    <w:locked/>
    <w:rsid w:val="004A0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caption"/>
    <w:basedOn w:val="a"/>
    <w:next w:val="a"/>
    <w:unhideWhenUsed/>
    <w:qFormat/>
    <w:locked/>
    <w:rsid w:val="0042589A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1">
    <w:name w:val="אזכור לא מזוהה1"/>
    <w:basedOn w:val="a0"/>
    <w:uiPriority w:val="99"/>
    <w:semiHidden/>
    <w:unhideWhenUsed/>
    <w:rsid w:val="009C11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37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3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36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3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33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3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40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2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mit@iasa.org.il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inkercad.com/" TargetMode="Externa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334390-5604-4419-ADB4-504F75887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19</Words>
  <Characters>3178</Characters>
  <Application>Microsoft Office Word</Application>
  <DocSecurity>0</DocSecurity>
  <Lines>26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‏ל' כסלו תשע"ה</vt:lpstr>
      <vt:lpstr>‏ל' כסלו תשע"ה</vt:lpstr>
    </vt:vector>
  </TitlesOfParts>
  <Company>Hewlett-Packard</Company>
  <LinksUpToDate>false</LinksUpToDate>
  <CharactersWithSpaces>3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‏ל' כסלו תשע"ה</dc:title>
  <dc:creator>Itai</dc:creator>
  <cp:lastModifiedBy>Yamit Shamni</cp:lastModifiedBy>
  <cp:revision>3</cp:revision>
  <dcterms:created xsi:type="dcterms:W3CDTF">2021-02-14T12:14:00Z</dcterms:created>
  <dcterms:modified xsi:type="dcterms:W3CDTF">2021-02-14T12:29:00Z</dcterms:modified>
</cp:coreProperties>
</file>